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BC35D7" w14:textId="77777777" w:rsidR="00655342" w:rsidRPr="003A399B" w:rsidRDefault="002C3432" w:rsidP="003A399B">
      <w:pPr>
        <w:pStyle w:val="Heading1"/>
        <w:spacing w:line="480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rFonts w:ascii="Arial" w:hAnsi="Arial" w:cs="Arial"/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3600" behindDoc="1" locked="0" layoutInCell="1" allowOverlap="1" wp14:anchorId="0171D78C" wp14:editId="0766B7A8">
            <wp:simplePos x="0" y="0"/>
            <wp:positionH relativeFrom="column">
              <wp:posOffset>1092200</wp:posOffset>
            </wp:positionH>
            <wp:positionV relativeFrom="paragraph">
              <wp:posOffset>3238500</wp:posOffset>
            </wp:positionV>
            <wp:extent cx="3935061" cy="3771900"/>
            <wp:effectExtent l="0" t="0" r="254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427135" name="https___www.easyonthei-leeds.nhs.uk_wp-content_uploads_2019_05_diversit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5061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A399B">
        <w:rPr>
          <w:rFonts w:ascii="Arial" w:hAnsi="Arial" w:cs="Arial"/>
          <w:b/>
          <w:color w:val="7030A0"/>
          <w:sz w:val="60"/>
          <w:szCs w:val="60"/>
          <w:lang w:val="tr-TR"/>
        </w:rPr>
        <w:t>Women</w:t>
      </w:r>
      <w:proofErr w:type="spellEnd"/>
      <w:r w:rsidRPr="003A399B">
        <w:rPr>
          <w:rFonts w:ascii="Arial" w:hAnsi="Arial" w:cs="Arial"/>
          <w:b/>
          <w:color w:val="7030A0"/>
          <w:sz w:val="60"/>
          <w:szCs w:val="60"/>
          <w:lang w:val="tr-TR"/>
        </w:rPr>
        <w:t xml:space="preserve"> </w:t>
      </w:r>
      <w:proofErr w:type="spellStart"/>
      <w:r w:rsidRPr="003A399B">
        <w:rPr>
          <w:rFonts w:ascii="Arial" w:hAnsi="Arial" w:cs="Arial"/>
          <w:b/>
          <w:color w:val="7030A0"/>
          <w:sz w:val="60"/>
          <w:szCs w:val="60"/>
          <w:lang w:val="tr-TR"/>
        </w:rPr>
        <w:t>with</w:t>
      </w:r>
      <w:proofErr w:type="spellEnd"/>
      <w:r w:rsidRPr="003A399B">
        <w:rPr>
          <w:rFonts w:ascii="Arial" w:hAnsi="Arial" w:cs="Arial"/>
          <w:b/>
          <w:color w:val="7030A0"/>
          <w:sz w:val="60"/>
          <w:szCs w:val="60"/>
          <w:lang w:val="tr-TR"/>
        </w:rPr>
        <w:t xml:space="preserve"> </w:t>
      </w:r>
      <w:r w:rsidRPr="003A399B">
        <w:rPr>
          <w:rFonts w:ascii="Arial" w:hAnsi="Arial" w:cs="Arial"/>
          <w:b/>
          <w:color w:val="7030A0"/>
          <w:sz w:val="60"/>
          <w:szCs w:val="60"/>
          <w:lang w:val="tr-TR"/>
        </w:rPr>
        <w:br/>
      </w:r>
      <w:proofErr w:type="spellStart"/>
      <w:r w:rsidRPr="003A399B">
        <w:rPr>
          <w:rFonts w:ascii="Arial" w:hAnsi="Arial" w:cs="Arial"/>
          <w:b/>
          <w:color w:val="7030A0"/>
          <w:sz w:val="60"/>
          <w:szCs w:val="60"/>
          <w:lang w:val="tr-TR"/>
        </w:rPr>
        <w:t>Disabilities</w:t>
      </w:r>
      <w:proofErr w:type="spellEnd"/>
      <w:r w:rsidRPr="003A399B">
        <w:rPr>
          <w:rFonts w:ascii="Arial" w:hAnsi="Arial" w:cs="Arial"/>
          <w:b/>
          <w:color w:val="7030A0"/>
          <w:sz w:val="60"/>
          <w:szCs w:val="60"/>
          <w:lang w:val="tr-TR"/>
        </w:rPr>
        <w:t xml:space="preserve"> </w:t>
      </w:r>
      <w:proofErr w:type="spellStart"/>
      <w:r w:rsidRPr="003A399B">
        <w:rPr>
          <w:rFonts w:ascii="Arial" w:hAnsi="Arial" w:cs="Arial"/>
          <w:b/>
          <w:color w:val="7030A0"/>
          <w:sz w:val="60"/>
          <w:szCs w:val="60"/>
          <w:lang w:val="tr-TR"/>
        </w:rPr>
        <w:t>Australia</w:t>
      </w:r>
      <w:proofErr w:type="spellEnd"/>
      <w:r w:rsidRPr="003A399B">
        <w:rPr>
          <w:rFonts w:ascii="Arial" w:hAnsi="Arial" w:cs="Arial"/>
          <w:b/>
          <w:color w:val="7030A0"/>
          <w:sz w:val="60"/>
          <w:szCs w:val="60"/>
          <w:lang w:val="tr-TR"/>
        </w:rPr>
        <w:t xml:space="preserve"> (Avustralya Engelli Kadınlar Kurumu) </w:t>
      </w:r>
    </w:p>
    <w:p w14:paraId="306A5A24" w14:textId="77777777" w:rsidR="00655342" w:rsidRPr="002E17D0" w:rsidRDefault="00655342" w:rsidP="002E17D0">
      <w:pPr>
        <w:pStyle w:val="Heading1"/>
        <w:spacing w:before="0" w:line="480" w:lineRule="auto"/>
        <w:ind w:left="1701"/>
        <w:rPr>
          <w:rFonts w:ascii="Arial" w:hAnsi="Arial" w:cs="Arial"/>
          <w:sz w:val="60"/>
          <w:szCs w:val="60"/>
          <w:lang w:val="en-US"/>
        </w:rPr>
      </w:pPr>
    </w:p>
    <w:p w14:paraId="7B10D32B" w14:textId="77777777" w:rsidR="002E17D0" w:rsidRPr="002E17D0" w:rsidRDefault="002E17D0" w:rsidP="002E17D0">
      <w:pPr>
        <w:spacing w:line="480" w:lineRule="auto"/>
        <w:rPr>
          <w:rFonts w:ascii="Arial" w:hAnsi="Arial" w:cs="Arial"/>
          <w:sz w:val="60"/>
          <w:szCs w:val="60"/>
          <w:lang w:val="en-US"/>
        </w:rPr>
      </w:pPr>
    </w:p>
    <w:p w14:paraId="4F820C62" w14:textId="77777777" w:rsidR="00413790" w:rsidRDefault="00413790" w:rsidP="006E3FBB">
      <w:pPr>
        <w:pStyle w:val="paragraph"/>
        <w:tabs>
          <w:tab w:val="left" w:pos="1560"/>
        </w:tabs>
        <w:spacing w:before="0" w:beforeAutospacing="0" w:after="0" w:afterAutospacing="0" w:line="480" w:lineRule="auto"/>
        <w:ind w:left="1701"/>
        <w:textAlignment w:val="baseline"/>
        <w:outlineLvl w:val="0"/>
        <w:rPr>
          <w:rStyle w:val="normaltextrun"/>
          <w:rFonts w:ascii="Arial" w:hAnsi="Arial" w:cs="Arial"/>
          <w:b/>
          <w:bCs/>
          <w:sz w:val="60"/>
          <w:szCs w:val="60"/>
        </w:rPr>
      </w:pPr>
    </w:p>
    <w:p w14:paraId="4B21FDDE" w14:textId="77777777" w:rsidR="0021435D" w:rsidRDefault="0021435D" w:rsidP="006E3FBB">
      <w:pPr>
        <w:pStyle w:val="paragraph"/>
        <w:tabs>
          <w:tab w:val="left" w:pos="1560"/>
        </w:tabs>
        <w:spacing w:before="0" w:beforeAutospacing="0" w:after="0" w:afterAutospacing="0" w:line="480" w:lineRule="auto"/>
        <w:ind w:left="1701"/>
        <w:textAlignment w:val="baseline"/>
        <w:outlineLvl w:val="0"/>
        <w:rPr>
          <w:rStyle w:val="normaltextrun"/>
          <w:rFonts w:ascii="Arial" w:hAnsi="Arial" w:cs="Arial"/>
          <w:b/>
          <w:bCs/>
          <w:sz w:val="60"/>
          <w:szCs w:val="60"/>
        </w:rPr>
      </w:pPr>
    </w:p>
    <w:p w14:paraId="7215078F" w14:textId="77777777" w:rsidR="0098182B" w:rsidRPr="005E180B" w:rsidRDefault="002C3432" w:rsidP="006E3FBB">
      <w:pPr>
        <w:pStyle w:val="paragraph"/>
        <w:tabs>
          <w:tab w:val="left" w:pos="1560"/>
        </w:tabs>
        <w:spacing w:before="0" w:beforeAutospacing="0" w:after="0" w:afterAutospacing="0" w:line="480" w:lineRule="auto"/>
        <w:ind w:left="1701"/>
        <w:textAlignment w:val="baseline"/>
        <w:outlineLvl w:val="0"/>
        <w:rPr>
          <w:rStyle w:val="normaltextrun"/>
          <w:rFonts w:ascii="Arial" w:hAnsi="Arial" w:cs="Arial"/>
          <w:b/>
          <w:bCs/>
          <w:sz w:val="72"/>
          <w:szCs w:val="72"/>
        </w:rPr>
      </w:pPr>
      <w:r w:rsidRPr="005E180B">
        <w:rPr>
          <w:rStyle w:val="normaltextrun"/>
          <w:rFonts w:ascii="Arial" w:hAnsi="Arial" w:cs="Arial"/>
          <w:b/>
          <w:bCs/>
          <w:sz w:val="72"/>
          <w:szCs w:val="72"/>
          <w:lang w:val="tr-TR"/>
        </w:rPr>
        <w:t>Liderlik et ve katıl</w:t>
      </w:r>
    </w:p>
    <w:p w14:paraId="2BCFF7F4" w14:textId="77777777" w:rsidR="00655342" w:rsidRPr="00594078" w:rsidRDefault="0021435D" w:rsidP="0021435D">
      <w:pPr>
        <w:rPr>
          <w:rFonts w:ascii="Arial" w:hAnsi="Arial" w:cs="Arial"/>
          <w:b/>
          <w:bCs/>
          <w:sz w:val="64"/>
          <w:szCs w:val="64"/>
        </w:rPr>
      </w:pPr>
      <w:r w:rsidRPr="00F1363B">
        <w:rPr>
          <w:noProof/>
          <w:lang w:val="en-PH" w:eastAsia="en-PH"/>
        </w:rPr>
        <w:drawing>
          <wp:anchor distT="0" distB="0" distL="114300" distR="114300" simplePos="0" relativeHeight="251694080" behindDoc="0" locked="0" layoutInCell="1" allowOverlap="1" wp14:anchorId="0AA05871" wp14:editId="446D8CB4">
            <wp:simplePos x="0" y="0"/>
            <wp:positionH relativeFrom="column">
              <wp:posOffset>3810000</wp:posOffset>
            </wp:positionH>
            <wp:positionV relativeFrom="paragraph">
              <wp:posOffset>2540</wp:posOffset>
            </wp:positionV>
            <wp:extent cx="2157730" cy="977265"/>
            <wp:effectExtent l="0" t="0" r="1270" b="635"/>
            <wp:wrapNone/>
            <wp:docPr id="406" name="Picture 4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73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64"/>
          <w:szCs w:val="64"/>
        </w:rPr>
        <w:br w:type="page"/>
      </w:r>
    </w:p>
    <w:p w14:paraId="646820FB" w14:textId="77777777" w:rsidR="00594078" w:rsidRDefault="002C3432" w:rsidP="00656ED7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bookmarkStart w:id="0" w:name="_Hlk23494792"/>
      <w:r w:rsidRPr="00F1363B">
        <w:rPr>
          <w:noProof/>
          <w:lang w:val="en-PH" w:eastAsia="en-PH"/>
        </w:rPr>
        <w:lastRenderedPageBreak/>
        <w:drawing>
          <wp:anchor distT="0" distB="0" distL="114300" distR="114300" simplePos="0" relativeHeight="251695104" behindDoc="0" locked="0" layoutInCell="1" allowOverlap="1" wp14:anchorId="39BBA693" wp14:editId="6EF23B0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53886" cy="74930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497353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234" cy="750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6ED7">
        <w:rPr>
          <w:rFonts w:ascii="Arial" w:hAnsi="Arial" w:cs="Arial"/>
          <w:bCs/>
          <w:sz w:val="28"/>
          <w:szCs w:val="28"/>
          <w:lang w:val="tr-TR"/>
        </w:rPr>
        <w:t xml:space="preserve">Biz, </w:t>
      </w:r>
      <w:proofErr w:type="spellStart"/>
      <w:r w:rsidR="00656ED7">
        <w:rPr>
          <w:rFonts w:ascii="Arial" w:hAnsi="Arial" w:cs="Arial"/>
          <w:bCs/>
          <w:sz w:val="28"/>
          <w:szCs w:val="28"/>
          <w:lang w:val="tr-TR"/>
        </w:rPr>
        <w:t>Women</w:t>
      </w:r>
      <w:proofErr w:type="spellEnd"/>
      <w:r w:rsidR="00656ED7">
        <w:rPr>
          <w:rFonts w:ascii="Arial" w:hAnsi="Arial" w:cs="Arial"/>
          <w:bCs/>
          <w:sz w:val="28"/>
          <w:szCs w:val="28"/>
          <w:lang w:val="tr-TR"/>
        </w:rPr>
        <w:t xml:space="preserve"> </w:t>
      </w:r>
      <w:proofErr w:type="spellStart"/>
      <w:r w:rsidR="00656ED7">
        <w:rPr>
          <w:rFonts w:ascii="Arial" w:hAnsi="Arial" w:cs="Arial"/>
          <w:bCs/>
          <w:sz w:val="28"/>
          <w:szCs w:val="28"/>
          <w:lang w:val="tr-TR"/>
        </w:rPr>
        <w:t>with</w:t>
      </w:r>
      <w:proofErr w:type="spellEnd"/>
      <w:r w:rsidR="00656ED7">
        <w:rPr>
          <w:rFonts w:ascii="Arial" w:hAnsi="Arial" w:cs="Arial"/>
          <w:bCs/>
          <w:sz w:val="28"/>
          <w:szCs w:val="28"/>
          <w:lang w:val="tr-TR"/>
        </w:rPr>
        <w:t xml:space="preserve"> </w:t>
      </w:r>
      <w:proofErr w:type="spellStart"/>
      <w:r w:rsidR="00656ED7">
        <w:rPr>
          <w:rFonts w:ascii="Arial" w:hAnsi="Arial" w:cs="Arial"/>
          <w:bCs/>
          <w:sz w:val="28"/>
          <w:szCs w:val="28"/>
          <w:lang w:val="tr-TR"/>
        </w:rPr>
        <w:t>Disabilities</w:t>
      </w:r>
      <w:proofErr w:type="spellEnd"/>
      <w:r w:rsidR="00656ED7">
        <w:rPr>
          <w:rFonts w:ascii="Arial" w:hAnsi="Arial" w:cs="Arial"/>
          <w:bCs/>
          <w:sz w:val="28"/>
          <w:szCs w:val="28"/>
          <w:lang w:val="tr-TR"/>
        </w:rPr>
        <w:t xml:space="preserve"> </w:t>
      </w:r>
      <w:proofErr w:type="spellStart"/>
      <w:r w:rsidR="00656ED7">
        <w:rPr>
          <w:rFonts w:ascii="Arial" w:hAnsi="Arial" w:cs="Arial"/>
          <w:bCs/>
          <w:sz w:val="28"/>
          <w:szCs w:val="28"/>
          <w:lang w:val="tr-TR"/>
        </w:rPr>
        <w:t>Australia'yız</w:t>
      </w:r>
      <w:proofErr w:type="spellEnd"/>
      <w:r w:rsidR="00656ED7">
        <w:rPr>
          <w:rFonts w:ascii="Arial" w:hAnsi="Arial" w:cs="Arial"/>
          <w:bCs/>
          <w:sz w:val="28"/>
          <w:szCs w:val="28"/>
          <w:lang w:val="tr-TR"/>
        </w:rPr>
        <w:t xml:space="preserve">. </w:t>
      </w:r>
    </w:p>
    <w:p w14:paraId="09C6391E" w14:textId="77777777" w:rsidR="00656ED7" w:rsidRPr="00B9174C" w:rsidRDefault="002C3432" w:rsidP="00656ED7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bCs/>
          <w:sz w:val="28"/>
          <w:szCs w:val="28"/>
          <w:lang w:val="tr-TR"/>
        </w:rPr>
        <w:t xml:space="preserve">Kendimizden </w:t>
      </w:r>
      <w:r w:rsidRPr="00E03211">
        <w:rPr>
          <w:rFonts w:ascii="Arial" w:hAnsi="Arial" w:cs="Arial"/>
          <w:b/>
          <w:sz w:val="28"/>
          <w:szCs w:val="28"/>
          <w:lang w:val="tr-TR"/>
        </w:rPr>
        <w:t>WWDA</w:t>
      </w:r>
      <w:r>
        <w:rPr>
          <w:rFonts w:ascii="Arial" w:hAnsi="Arial" w:cs="Arial"/>
          <w:bCs/>
          <w:sz w:val="28"/>
          <w:szCs w:val="28"/>
          <w:lang w:val="tr-TR"/>
        </w:rPr>
        <w:t xml:space="preserve"> diye bahsedeceğiz.</w:t>
      </w:r>
      <w:bookmarkEnd w:id="0"/>
    </w:p>
    <w:p w14:paraId="1489F803" w14:textId="77777777" w:rsidR="00656ED7" w:rsidRDefault="00656ED7" w:rsidP="00656ED7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0BFC42D7" w14:textId="77777777" w:rsidR="00656ED7" w:rsidRDefault="00656ED7" w:rsidP="00656ED7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679CEAF9" w14:textId="77777777" w:rsidR="00656ED7" w:rsidRDefault="00656ED7" w:rsidP="00656ED7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09EF4D7E" w14:textId="77777777" w:rsidR="00656ED7" w:rsidRPr="003713AD" w:rsidRDefault="00656ED7" w:rsidP="00656ED7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3C7C97FE" w14:textId="77777777" w:rsidR="00656ED7" w:rsidRPr="00D27AEE" w:rsidRDefault="002C3432" w:rsidP="00D27AEE">
      <w:pPr>
        <w:spacing w:line="480" w:lineRule="auto"/>
        <w:rPr>
          <w:rFonts w:ascii="Arial" w:hAnsi="Arial" w:cs="Arial"/>
          <w:b/>
          <w:color w:val="000000" w:themeColor="text1"/>
          <w:sz w:val="28"/>
          <w:szCs w:val="28"/>
          <w:lang w:val="en-US"/>
        </w:rPr>
      </w:pPr>
      <w:bookmarkStart w:id="1" w:name="_Hlk23494960"/>
      <w:r w:rsidRPr="00053CBE">
        <w:rPr>
          <w:noProof/>
          <w:lang w:val="en-PH" w:eastAsia="en-PH"/>
        </w:rPr>
        <w:drawing>
          <wp:anchor distT="0" distB="0" distL="114300" distR="114300" simplePos="0" relativeHeight="251691008" behindDoc="0" locked="0" layoutInCell="1" allowOverlap="1" wp14:anchorId="5DCE7AE4" wp14:editId="46B66878">
            <wp:simplePos x="0" y="0"/>
            <wp:positionH relativeFrom="column">
              <wp:posOffset>1048385</wp:posOffset>
            </wp:positionH>
            <wp:positionV relativeFrom="paragraph">
              <wp:posOffset>261620</wp:posOffset>
            </wp:positionV>
            <wp:extent cx="649662" cy="898525"/>
            <wp:effectExtent l="0" t="0" r="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1205" r="5262" b="28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662" cy="898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4624" behindDoc="1" locked="0" layoutInCell="1" allowOverlap="1" wp14:anchorId="13BAA785" wp14:editId="7AB95122">
            <wp:simplePos x="0" y="0"/>
            <wp:positionH relativeFrom="column">
              <wp:posOffset>-222250</wp:posOffset>
            </wp:positionH>
            <wp:positionV relativeFrom="paragraph">
              <wp:posOffset>134125</wp:posOffset>
            </wp:positionV>
            <wp:extent cx="1137043" cy="1089896"/>
            <wp:effectExtent l="0" t="0" r="6350" b="254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330955" name="https___www.easyonthei-leeds.nhs.uk_wp-content_uploads_2019_05_diversity.pn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7043" cy="1089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DFAE1D" w14:textId="77777777" w:rsidR="00594078" w:rsidRDefault="002C3432" w:rsidP="00656ED7">
      <w:pPr>
        <w:spacing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8D7620">
        <w:rPr>
          <w:rFonts w:ascii="Arial" w:hAnsi="Arial" w:cs="Arial"/>
          <w:sz w:val="28"/>
          <w:szCs w:val="28"/>
          <w:lang w:val="tr-TR"/>
        </w:rPr>
        <w:t xml:space="preserve">Bu kitap, </w:t>
      </w:r>
      <w:r>
        <w:rPr>
          <w:rFonts w:ascii="Arial" w:hAnsi="Arial" w:cs="Arial"/>
          <w:b/>
          <w:bCs/>
          <w:sz w:val="28"/>
          <w:szCs w:val="28"/>
          <w:lang w:val="tr-TR"/>
        </w:rPr>
        <w:t>liderlik etme ve katılma</w:t>
      </w:r>
      <w:r w:rsidRPr="008D7620">
        <w:rPr>
          <w:rFonts w:ascii="Arial" w:hAnsi="Arial" w:cs="Arial"/>
          <w:sz w:val="28"/>
          <w:szCs w:val="28"/>
          <w:lang w:val="tr-TR"/>
        </w:rPr>
        <w:t xml:space="preserve"> </w:t>
      </w:r>
    </w:p>
    <w:p w14:paraId="2A2742E9" w14:textId="77777777" w:rsidR="00656ED7" w:rsidRDefault="002C3432" w:rsidP="00656ED7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proofErr w:type="gramStart"/>
      <w:r>
        <w:rPr>
          <w:rFonts w:ascii="Arial" w:hAnsi="Arial" w:cs="Arial"/>
          <w:b/>
          <w:bCs/>
          <w:sz w:val="28"/>
          <w:szCs w:val="28"/>
          <w:lang w:val="tr-TR"/>
        </w:rPr>
        <w:t>hakkınızı</w:t>
      </w:r>
      <w:proofErr w:type="gramEnd"/>
      <w:r>
        <w:rPr>
          <w:rFonts w:ascii="Arial" w:hAnsi="Arial" w:cs="Arial"/>
          <w:b/>
          <w:bCs/>
          <w:sz w:val="28"/>
          <w:szCs w:val="28"/>
          <w:lang w:val="tr-TR"/>
        </w:rPr>
        <w:t xml:space="preserve"> anlatır.</w:t>
      </w:r>
    </w:p>
    <w:bookmarkEnd w:id="1"/>
    <w:p w14:paraId="3F3EBD36" w14:textId="77777777" w:rsidR="00656ED7" w:rsidRDefault="00656ED7" w:rsidP="00656ED7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4ED8EEA" w14:textId="77777777" w:rsidR="00656ED7" w:rsidRPr="008D7620" w:rsidRDefault="00656ED7" w:rsidP="00656ED7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0890A018" w14:textId="77777777" w:rsidR="00656ED7" w:rsidRDefault="00656ED7" w:rsidP="00656ED7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2F5A8094" w14:textId="77777777" w:rsidR="00D27AEE" w:rsidRPr="00111402" w:rsidRDefault="00D27AEE" w:rsidP="00D27AEE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3E0368A9" w14:textId="77777777" w:rsidR="00D27AEE" w:rsidRPr="00111402" w:rsidRDefault="002C3432" w:rsidP="00D27AEE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 w:rsidRPr="00110A98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83840" behindDoc="1" locked="0" layoutInCell="1" allowOverlap="1" wp14:anchorId="326A91EB" wp14:editId="5ED2A61F">
            <wp:simplePos x="0" y="0"/>
            <wp:positionH relativeFrom="column">
              <wp:posOffset>-107950</wp:posOffset>
            </wp:positionH>
            <wp:positionV relativeFrom="paragraph">
              <wp:posOffset>464820</wp:posOffset>
            </wp:positionV>
            <wp:extent cx="758825" cy="1035050"/>
            <wp:effectExtent l="0" t="0" r="3175" b="635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84864" behindDoc="0" locked="0" layoutInCell="1" allowOverlap="1" wp14:anchorId="0E657F54" wp14:editId="66D278D4">
            <wp:simplePos x="0" y="0"/>
            <wp:positionH relativeFrom="column">
              <wp:posOffset>788302</wp:posOffset>
            </wp:positionH>
            <wp:positionV relativeFrom="paragraph">
              <wp:posOffset>408305</wp:posOffset>
            </wp:positionV>
            <wp:extent cx="910590" cy="1309754"/>
            <wp:effectExtent l="0" t="0" r="381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903260" name="Screen Shot 2020-01-11 at 4.04.49 p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590" cy="1309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D2EC65" w14:textId="77777777" w:rsidR="00D27AEE" w:rsidRPr="00111402" w:rsidRDefault="002C3432" w:rsidP="00D27AEE">
      <w:pPr>
        <w:pStyle w:val="ListParagraph"/>
        <w:spacing w:line="480" w:lineRule="auto"/>
        <w:ind w:left="2835"/>
        <w:rPr>
          <w:rFonts w:ascii="Arial" w:hAnsi="Arial" w:cs="Arial"/>
          <w:bCs/>
          <w:sz w:val="28"/>
          <w:szCs w:val="28"/>
        </w:rPr>
      </w:pPr>
      <w:r w:rsidRPr="00111402">
        <w:rPr>
          <w:rFonts w:ascii="Arial" w:hAnsi="Arial" w:cs="Arial"/>
          <w:bCs/>
          <w:sz w:val="28"/>
          <w:szCs w:val="28"/>
          <w:lang w:val="tr-TR"/>
        </w:rPr>
        <w:t>Bu kitabı engelli</w:t>
      </w:r>
    </w:p>
    <w:p w14:paraId="6DC39FBA" w14:textId="77777777" w:rsidR="00D27AEE" w:rsidRPr="00111402" w:rsidRDefault="002C3432" w:rsidP="00D27AEE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proofErr w:type="gramStart"/>
      <w:r w:rsidRPr="00111402">
        <w:rPr>
          <w:rFonts w:ascii="Arial" w:hAnsi="Arial" w:cs="Arial"/>
          <w:b/>
          <w:sz w:val="28"/>
          <w:szCs w:val="28"/>
          <w:lang w:val="tr-TR"/>
        </w:rPr>
        <w:t>kadınlar</w:t>
      </w:r>
      <w:proofErr w:type="gramEnd"/>
      <w:r w:rsidRPr="00111402">
        <w:rPr>
          <w:rFonts w:ascii="Arial" w:hAnsi="Arial" w:cs="Arial"/>
          <w:b/>
          <w:sz w:val="28"/>
          <w:szCs w:val="28"/>
          <w:lang w:val="tr-TR"/>
        </w:rPr>
        <w:t xml:space="preserve"> ve kızlar için yazdık. </w:t>
      </w:r>
      <w:r w:rsidRPr="00111402">
        <w:rPr>
          <w:rFonts w:ascii="Arial" w:hAnsi="Arial" w:cs="Arial"/>
          <w:b/>
          <w:bCs/>
          <w:sz w:val="28"/>
          <w:szCs w:val="28"/>
          <w:lang w:val="tr-TR"/>
        </w:rPr>
        <w:t xml:space="preserve">Yeni Sözcükler (New </w:t>
      </w:r>
      <w:proofErr w:type="spellStart"/>
      <w:r w:rsidRPr="00111402">
        <w:rPr>
          <w:rFonts w:ascii="Arial" w:hAnsi="Arial" w:cs="Arial"/>
          <w:b/>
          <w:bCs/>
          <w:sz w:val="28"/>
          <w:szCs w:val="28"/>
          <w:lang w:val="tr-TR"/>
        </w:rPr>
        <w:t>Words</w:t>
      </w:r>
      <w:proofErr w:type="spellEnd"/>
      <w:r w:rsidRPr="00111402">
        <w:rPr>
          <w:rFonts w:ascii="Arial" w:hAnsi="Arial" w:cs="Arial"/>
          <w:b/>
          <w:bCs/>
          <w:sz w:val="28"/>
          <w:szCs w:val="28"/>
          <w:lang w:val="tr-TR"/>
        </w:rPr>
        <w:t>)</w:t>
      </w:r>
      <w:r w:rsidRPr="00111402">
        <w:rPr>
          <w:rFonts w:ascii="Arial" w:hAnsi="Arial" w:cs="Arial"/>
          <w:bCs/>
          <w:sz w:val="28"/>
          <w:szCs w:val="28"/>
          <w:lang w:val="tr-TR"/>
        </w:rPr>
        <w:t xml:space="preserve"> adlı yeni kitabımızda </w:t>
      </w:r>
    </w:p>
    <w:p w14:paraId="04D395E4" w14:textId="77777777" w:rsidR="00D27AEE" w:rsidRPr="00111402" w:rsidRDefault="002C3432" w:rsidP="00D27AEE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proofErr w:type="gramStart"/>
      <w:r w:rsidRPr="00111402">
        <w:rPr>
          <w:rFonts w:ascii="Arial" w:hAnsi="Arial" w:cs="Arial"/>
          <w:b/>
          <w:bCs/>
          <w:sz w:val="28"/>
          <w:szCs w:val="28"/>
          <w:lang w:val="tr-TR"/>
        </w:rPr>
        <w:t>engellilikle</w:t>
      </w:r>
      <w:proofErr w:type="gramEnd"/>
      <w:r w:rsidRPr="00111402">
        <w:rPr>
          <w:rFonts w:ascii="Arial" w:hAnsi="Arial" w:cs="Arial"/>
          <w:sz w:val="28"/>
          <w:szCs w:val="28"/>
          <w:lang w:val="tr-TR"/>
        </w:rPr>
        <w:t xml:space="preserve"> ilgili daha fazla bilgi edinebilirsiniz.</w:t>
      </w:r>
    </w:p>
    <w:p w14:paraId="4429EDEC" w14:textId="77777777" w:rsidR="00656ED7" w:rsidRPr="002A041A" w:rsidRDefault="00656ED7" w:rsidP="00656ED7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17994304" w14:textId="77777777" w:rsidR="00656ED7" w:rsidRPr="002A041A" w:rsidRDefault="00656ED7" w:rsidP="00656ED7">
      <w:pPr>
        <w:spacing w:line="480" w:lineRule="auto"/>
        <w:rPr>
          <w:rFonts w:ascii="Arial" w:hAnsi="Arial" w:cs="Arial"/>
          <w:sz w:val="40"/>
          <w:szCs w:val="40"/>
          <w:lang w:val="en-US"/>
        </w:rPr>
      </w:pPr>
    </w:p>
    <w:p w14:paraId="6DACA07B" w14:textId="77777777" w:rsidR="00200C5E" w:rsidRPr="00F93F82" w:rsidRDefault="00200C5E" w:rsidP="005E180B">
      <w:pPr>
        <w:spacing w:line="480" w:lineRule="auto"/>
        <w:rPr>
          <w:rFonts w:ascii="Arial" w:hAnsi="Arial" w:cs="Arial"/>
          <w:sz w:val="32"/>
          <w:szCs w:val="32"/>
          <w:lang w:val="en-US"/>
        </w:rPr>
      </w:pPr>
    </w:p>
    <w:p w14:paraId="12957916" w14:textId="77777777" w:rsidR="00793DCF" w:rsidRPr="005E180B" w:rsidRDefault="002C3432" w:rsidP="003520C0">
      <w:pPr>
        <w:pStyle w:val="Heading2"/>
        <w:spacing w:line="480" w:lineRule="auto"/>
        <w:ind w:left="2835"/>
        <w:rPr>
          <w:rFonts w:ascii="Arial" w:hAnsi="Arial" w:cs="Arial"/>
          <w:b/>
          <w:color w:val="7030A0"/>
          <w:sz w:val="40"/>
          <w:szCs w:val="40"/>
          <w:lang w:val="en-US"/>
        </w:rPr>
      </w:pPr>
      <w:r>
        <w:rPr>
          <w:rFonts w:ascii="Arial" w:hAnsi="Arial" w:cs="Arial"/>
          <w:noProof/>
          <w:sz w:val="60"/>
          <w:szCs w:val="60"/>
          <w:lang w:val="en-PH" w:eastAsia="en-PH"/>
        </w:rPr>
        <w:lastRenderedPageBreak/>
        <w:drawing>
          <wp:anchor distT="0" distB="0" distL="114300" distR="114300" simplePos="0" relativeHeight="251675648" behindDoc="1" locked="0" layoutInCell="1" allowOverlap="1" wp14:anchorId="33724983" wp14:editId="427B0107">
            <wp:simplePos x="0" y="0"/>
            <wp:positionH relativeFrom="column">
              <wp:posOffset>313055</wp:posOffset>
            </wp:positionH>
            <wp:positionV relativeFrom="paragraph">
              <wp:posOffset>0</wp:posOffset>
            </wp:positionV>
            <wp:extent cx="1258689" cy="120650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492358" name="https___www.easyonthei-leeds.nhs.uk_wp-content_uploads_2019_05_diversity.png"/>
                    <pic:cNvPicPr/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689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180B">
        <w:rPr>
          <w:rFonts w:ascii="Arial" w:hAnsi="Arial" w:cs="Arial"/>
          <w:b/>
          <w:color w:val="7030A0"/>
          <w:sz w:val="40"/>
          <w:szCs w:val="40"/>
          <w:lang w:val="tr-TR"/>
        </w:rPr>
        <w:t>Katılım</w:t>
      </w:r>
    </w:p>
    <w:p w14:paraId="0B52F1C6" w14:textId="77777777" w:rsidR="004B5D25" w:rsidRPr="00253619" w:rsidRDefault="002C3432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tr-TR"/>
        </w:rPr>
        <w:t xml:space="preserve">Katılım herhangi bir şeyin parçası olmaktır. Örneğin </w:t>
      </w:r>
    </w:p>
    <w:p w14:paraId="0811F5ED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34143308" w14:textId="77777777" w:rsidR="00594078" w:rsidRDefault="00594078" w:rsidP="003520C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05F67AA6" w14:textId="77777777" w:rsidR="00536134" w:rsidRDefault="002C3432" w:rsidP="003520C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65408" behindDoc="0" locked="0" layoutInCell="1" allowOverlap="1" wp14:anchorId="03E34C9A" wp14:editId="41FE685E">
            <wp:simplePos x="0" y="0"/>
            <wp:positionH relativeFrom="column">
              <wp:posOffset>471170</wp:posOffset>
            </wp:positionH>
            <wp:positionV relativeFrom="paragraph">
              <wp:posOffset>466725</wp:posOffset>
            </wp:positionV>
            <wp:extent cx="1206500" cy="1206500"/>
            <wp:effectExtent l="0" t="0" r="0" b="0"/>
            <wp:wrapNone/>
            <wp:docPr id="81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Work_school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CBE362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37DEFF78" w14:textId="77777777" w:rsidR="00793DCF" w:rsidRPr="004B5D25" w:rsidRDefault="00860FB0" w:rsidP="00A96197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gramStart"/>
      <w:r w:rsidRPr="0085704B">
        <w:rPr>
          <w:rFonts w:ascii="Arial" w:hAnsi="Arial" w:cs="Arial"/>
          <w:b/>
          <w:sz w:val="28"/>
          <w:szCs w:val="28"/>
          <w:lang w:val="tr-TR"/>
        </w:rPr>
        <w:t>okula</w:t>
      </w:r>
      <w:proofErr w:type="gramEnd"/>
      <w:r w:rsidR="002C3432">
        <w:rPr>
          <w:rFonts w:ascii="Arial" w:hAnsi="Arial" w:cs="Arial"/>
          <w:sz w:val="28"/>
          <w:szCs w:val="28"/>
          <w:lang w:val="tr-TR"/>
        </w:rPr>
        <w:t xml:space="preserve"> gidebilirsiniz</w:t>
      </w:r>
    </w:p>
    <w:p w14:paraId="00FB6268" w14:textId="77777777" w:rsidR="004B5D25" w:rsidRPr="004B5D25" w:rsidRDefault="004B5D25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6FAF205" w14:textId="77777777" w:rsidR="00536134" w:rsidRDefault="00536134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423732D" w14:textId="77777777" w:rsidR="004B5D25" w:rsidRDefault="002C3432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0288" behindDoc="0" locked="0" layoutInCell="1" allowOverlap="1" wp14:anchorId="57F6AF5F" wp14:editId="2DB2A575">
            <wp:simplePos x="0" y="0"/>
            <wp:positionH relativeFrom="column">
              <wp:posOffset>315487</wp:posOffset>
            </wp:positionH>
            <wp:positionV relativeFrom="paragraph">
              <wp:posOffset>298450</wp:posOffset>
            </wp:positionV>
            <wp:extent cx="1355725" cy="1355725"/>
            <wp:effectExtent l="0" t="0" r="0" b="0"/>
            <wp:wrapNone/>
            <wp:docPr id="7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494224" name="Work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5725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063D9E" w14:textId="77777777" w:rsidR="004B5D25" w:rsidRPr="004B5D25" w:rsidRDefault="004B5D25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D76C00C" w14:textId="77777777" w:rsidR="00860FB0" w:rsidRPr="004B5D25" w:rsidRDefault="002C3432" w:rsidP="00A96197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gramStart"/>
      <w:r w:rsidRPr="0085704B">
        <w:rPr>
          <w:rFonts w:ascii="Arial" w:hAnsi="Arial" w:cs="Arial"/>
          <w:b/>
          <w:sz w:val="28"/>
          <w:szCs w:val="28"/>
          <w:lang w:val="tr-TR"/>
        </w:rPr>
        <w:t>işe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gidebilirsiniz</w:t>
      </w:r>
    </w:p>
    <w:p w14:paraId="3FB26AB2" w14:textId="77777777" w:rsidR="004B5D25" w:rsidRPr="004B5D25" w:rsidRDefault="004B5D25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AB3FC71" w14:textId="77777777" w:rsidR="00536134" w:rsidRDefault="00536134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5E8435C" w14:textId="77777777" w:rsidR="004B5D25" w:rsidRDefault="002C3432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1312" behindDoc="0" locked="0" layoutInCell="1" allowOverlap="1" wp14:anchorId="39823A18" wp14:editId="53FB7439">
            <wp:simplePos x="0" y="0"/>
            <wp:positionH relativeFrom="column">
              <wp:posOffset>548005</wp:posOffset>
            </wp:positionH>
            <wp:positionV relativeFrom="paragraph">
              <wp:posOffset>352425</wp:posOffset>
            </wp:positionV>
            <wp:extent cx="1117931" cy="1102404"/>
            <wp:effectExtent l="0" t="0" r="0" b="2540"/>
            <wp:wrapNone/>
            <wp:docPr id="7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072254" name="meeting-people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9" t="16632" r="10187" b="4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931" cy="1102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CDEC3" w14:textId="77777777" w:rsidR="00A96197" w:rsidRPr="004B5D25" w:rsidRDefault="00A96197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DAABD7A" w14:textId="77777777" w:rsidR="00860FB0" w:rsidRPr="004B5D25" w:rsidRDefault="002C3432" w:rsidP="00A96197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gramStart"/>
      <w:r w:rsidRPr="0085704B">
        <w:rPr>
          <w:rFonts w:ascii="Arial" w:hAnsi="Arial" w:cs="Arial"/>
          <w:b/>
          <w:sz w:val="28"/>
          <w:szCs w:val="28"/>
          <w:lang w:val="tr-TR"/>
        </w:rPr>
        <w:t>etkinliklere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gidebilirsiniz.</w:t>
      </w:r>
    </w:p>
    <w:p w14:paraId="3A33B49B" w14:textId="77777777" w:rsidR="004B5D25" w:rsidRPr="004B5D25" w:rsidRDefault="004B5D25" w:rsidP="003520C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CA47C7E" w14:textId="77777777" w:rsidR="004B5D25" w:rsidRDefault="004B5D25" w:rsidP="003520C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D48D3F9" w14:textId="77777777" w:rsidR="00A96197" w:rsidRDefault="002C3432" w:rsidP="00A96197">
      <w:pPr>
        <w:pStyle w:val="ListParagraph"/>
        <w:spacing w:line="480" w:lineRule="auto"/>
        <w:ind w:left="3074" w:firstLine="45"/>
        <w:rPr>
          <w:rFonts w:ascii="Arial" w:hAnsi="Arial" w:cs="Arial"/>
          <w:b/>
          <w:bCs/>
          <w:sz w:val="28"/>
          <w:szCs w:val="28"/>
          <w:lang w:val="en-US"/>
        </w:rPr>
      </w:pPr>
      <w:proofErr w:type="gramStart"/>
      <w:r>
        <w:rPr>
          <w:rFonts w:ascii="Arial" w:hAnsi="Arial" w:cs="Arial"/>
          <w:b/>
          <w:bCs/>
          <w:sz w:val="28"/>
          <w:szCs w:val="28"/>
          <w:lang w:val="tr-TR"/>
        </w:rPr>
        <w:t>isteyebilir</w:t>
      </w:r>
      <w:proofErr w:type="gramEnd"/>
      <w:r>
        <w:rPr>
          <w:rFonts w:ascii="Arial" w:hAnsi="Arial" w:cs="Arial"/>
          <w:b/>
          <w:bCs/>
          <w:sz w:val="28"/>
          <w:szCs w:val="28"/>
          <w:lang w:val="tr-TR"/>
        </w:rPr>
        <w:t>;</w:t>
      </w:r>
    </w:p>
    <w:p w14:paraId="6DF8EE5E" w14:textId="77777777" w:rsidR="00A96197" w:rsidRDefault="00A96197" w:rsidP="00A96197">
      <w:pPr>
        <w:pStyle w:val="ListParagraph"/>
        <w:spacing w:line="480" w:lineRule="auto"/>
        <w:ind w:left="3074" w:firstLine="4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1DD702F" w14:textId="77777777" w:rsidR="00D27AEE" w:rsidRPr="00A96197" w:rsidRDefault="00D27AEE" w:rsidP="00A96197">
      <w:pPr>
        <w:pStyle w:val="ListParagraph"/>
        <w:spacing w:line="480" w:lineRule="auto"/>
        <w:ind w:left="3074" w:firstLine="4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7255B12" w14:textId="77777777" w:rsidR="00860FB0" w:rsidRPr="00A96197" w:rsidRDefault="002C3432" w:rsidP="00A96197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D27AEE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85888" behindDoc="0" locked="0" layoutInCell="1" allowOverlap="1" wp14:anchorId="70A68FD0" wp14:editId="523BEDFE">
            <wp:simplePos x="0" y="0"/>
            <wp:positionH relativeFrom="column">
              <wp:posOffset>533400</wp:posOffset>
            </wp:positionH>
            <wp:positionV relativeFrom="paragraph">
              <wp:posOffset>-424180</wp:posOffset>
            </wp:positionV>
            <wp:extent cx="1240155" cy="1033780"/>
            <wp:effectExtent l="0" t="0" r="4445" b="0"/>
            <wp:wrapNone/>
            <wp:docPr id="167" name="Picture 1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42776" name="election-voting-_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155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27AEE">
        <w:rPr>
          <w:rFonts w:ascii="Arial" w:hAnsi="Arial" w:cs="Arial"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873E44" wp14:editId="7F6C89DF">
                <wp:simplePos x="0" y="0"/>
                <wp:positionH relativeFrom="column">
                  <wp:posOffset>1046480</wp:posOffset>
                </wp:positionH>
                <wp:positionV relativeFrom="paragraph">
                  <wp:posOffset>182245</wp:posOffset>
                </wp:positionV>
                <wp:extent cx="175260" cy="152400"/>
                <wp:effectExtent l="0" t="0" r="2540" b="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524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4" o:spid="_x0000_s1025" style="width:13.8pt;height:12pt;margin-top:14.35pt;margin-left:82.4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87936" fillcolor="#404040" stroked="f"/>
            </w:pict>
          </mc:Fallback>
        </mc:AlternateContent>
      </w:r>
      <w:proofErr w:type="gramStart"/>
      <w:r w:rsidRPr="00A96197">
        <w:rPr>
          <w:rFonts w:ascii="Arial" w:hAnsi="Arial" w:cs="Arial"/>
          <w:b/>
          <w:sz w:val="28"/>
          <w:szCs w:val="28"/>
          <w:lang w:val="tr-TR"/>
        </w:rPr>
        <w:t>seçimlerde</w:t>
      </w:r>
      <w:proofErr w:type="gramEnd"/>
      <w:r w:rsidR="00A96197">
        <w:rPr>
          <w:rFonts w:ascii="Arial" w:hAnsi="Arial" w:cs="Arial"/>
          <w:sz w:val="28"/>
          <w:szCs w:val="28"/>
          <w:lang w:val="tr-TR"/>
        </w:rPr>
        <w:t xml:space="preserve"> oy kullanabilirsiniz.</w:t>
      </w:r>
    </w:p>
    <w:p w14:paraId="5F238A85" w14:textId="77777777" w:rsidR="008F7176" w:rsidRDefault="008F7176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7185FE02" w14:textId="77777777" w:rsidR="00536134" w:rsidRDefault="00536134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3C6E8FEF" w14:textId="77777777" w:rsidR="00A96197" w:rsidRDefault="00A96197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78948B61" w14:textId="77777777" w:rsidR="00536134" w:rsidRDefault="002C3432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88960" behindDoc="1" locked="0" layoutInCell="1" allowOverlap="1" wp14:anchorId="01F221AF" wp14:editId="4102D8D1">
            <wp:simplePos x="0" y="0"/>
            <wp:positionH relativeFrom="column">
              <wp:posOffset>-304768</wp:posOffset>
            </wp:positionH>
            <wp:positionV relativeFrom="paragraph">
              <wp:posOffset>368300</wp:posOffset>
            </wp:positionV>
            <wp:extent cx="1193800" cy="1144300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661664" name="https___www.easyonthei-leeds.nhs.uk_wp-content_uploads_2019_05_diversity.png"/>
                    <pic:cNvPicPr/>
                  </pic:nvPicPr>
                  <pic:blipFill>
                    <a:blip r:embed="rId1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14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B3F3FB" w14:textId="77777777" w:rsidR="00536134" w:rsidRDefault="002C3432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89984" behindDoc="0" locked="0" layoutInCell="1" allowOverlap="1" wp14:anchorId="2544A425" wp14:editId="60261757">
            <wp:simplePos x="0" y="0"/>
            <wp:positionH relativeFrom="column">
              <wp:posOffset>1009138</wp:posOffset>
            </wp:positionH>
            <wp:positionV relativeFrom="paragraph">
              <wp:posOffset>191134</wp:posOffset>
            </wp:positionV>
            <wp:extent cx="659642" cy="912495"/>
            <wp:effectExtent l="0" t="0" r="1270" b="1905"/>
            <wp:wrapNone/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995151" name="Money_right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1205" r="5262" b="28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704" cy="915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A3EC2E" w14:textId="77777777" w:rsidR="00536134" w:rsidRPr="00C00AF5" w:rsidRDefault="002C3432" w:rsidP="005E180B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 w:rsidRPr="00C00AF5">
        <w:rPr>
          <w:rFonts w:ascii="Arial" w:hAnsi="Arial" w:cs="Arial"/>
          <w:sz w:val="32"/>
          <w:szCs w:val="32"/>
          <w:lang w:val="tr-TR"/>
        </w:rPr>
        <w:t xml:space="preserve">İstediğiniz şeye katılmak </w:t>
      </w:r>
      <w:r w:rsidR="008A5BAB" w:rsidRPr="00C00AF5">
        <w:rPr>
          <w:rFonts w:ascii="Arial" w:hAnsi="Arial" w:cs="Arial"/>
          <w:b/>
          <w:sz w:val="32"/>
          <w:szCs w:val="32"/>
          <w:lang w:val="tr-TR"/>
        </w:rPr>
        <w:t>hakkınızdır.</w:t>
      </w:r>
    </w:p>
    <w:p w14:paraId="12A86E44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29ADA1A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9AE0883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4896719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6451E4C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4A818E3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FCF76B0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508F696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3E89841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D25E58E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1E460A9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15D18C7" w14:textId="77777777" w:rsidR="00A96197" w:rsidRDefault="00A96197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B8C348E" w14:textId="77777777" w:rsidR="00A96197" w:rsidRDefault="00A96197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CC8F026" w14:textId="77777777" w:rsidR="002E00E3" w:rsidRDefault="002E00E3" w:rsidP="005E180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13B19D00" w14:textId="77777777" w:rsidR="00656ED7" w:rsidRPr="00A96197" w:rsidRDefault="002C3432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A96197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70528" behindDoc="0" locked="0" layoutInCell="1" allowOverlap="1" wp14:anchorId="73AF5F83" wp14:editId="29F01BE1">
            <wp:simplePos x="0" y="0"/>
            <wp:positionH relativeFrom="column">
              <wp:posOffset>469900</wp:posOffset>
            </wp:positionH>
            <wp:positionV relativeFrom="paragraph">
              <wp:posOffset>-63500</wp:posOffset>
            </wp:positionV>
            <wp:extent cx="1282700" cy="1282700"/>
            <wp:effectExtent l="0" t="0" r="0" b="0"/>
            <wp:wrapNone/>
            <wp:docPr id="190" name="Picture 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712972" name="Day_support.png"/>
                    <pic:cNvPicPr/>
                  </pic:nvPicPr>
                  <pic:blipFill>
                    <a:blip r:embed="rId2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57C5" w:rsidRPr="00A96197">
        <w:rPr>
          <w:rFonts w:ascii="Arial" w:hAnsi="Arial" w:cs="Arial"/>
          <w:color w:val="000000" w:themeColor="text1"/>
          <w:sz w:val="28"/>
          <w:szCs w:val="28"/>
          <w:lang w:val="tr-TR"/>
        </w:rPr>
        <w:t xml:space="preserve">Engelli kadın ve kızlar, istedikleri şeylere katılmak için </w:t>
      </w:r>
      <w:r w:rsidR="00A96197" w:rsidRPr="00A96197">
        <w:rPr>
          <w:rFonts w:ascii="Arial" w:hAnsi="Arial" w:cs="Arial"/>
          <w:b/>
          <w:bCs/>
          <w:color w:val="000000" w:themeColor="text1"/>
          <w:sz w:val="28"/>
          <w:szCs w:val="28"/>
          <w:lang w:val="tr-TR"/>
        </w:rPr>
        <w:t>yardım alma</w:t>
      </w:r>
      <w:r w:rsidR="008657C5" w:rsidRPr="00A96197">
        <w:rPr>
          <w:rFonts w:ascii="Arial" w:hAnsi="Arial" w:cs="Arial"/>
          <w:color w:val="000000" w:themeColor="text1"/>
          <w:sz w:val="28"/>
          <w:szCs w:val="28"/>
          <w:lang w:val="tr-TR"/>
        </w:rPr>
        <w:t xml:space="preserve"> hakkına sahiptir. Örneğin</w:t>
      </w:r>
    </w:p>
    <w:p w14:paraId="1FE0CF83" w14:textId="77777777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0E858526" w14:textId="77777777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3351AAE4" w14:textId="77777777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5F15CD7C" w14:textId="77777777" w:rsidR="00656ED7" w:rsidRDefault="002C3432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  <w:r w:rsidRPr="00DC20FF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82816" behindDoc="0" locked="0" layoutInCell="1" allowOverlap="1" wp14:anchorId="7B6A40CE" wp14:editId="36451646">
            <wp:simplePos x="0" y="0"/>
            <wp:positionH relativeFrom="column">
              <wp:posOffset>801496</wp:posOffset>
            </wp:positionH>
            <wp:positionV relativeFrom="paragraph">
              <wp:posOffset>368300</wp:posOffset>
            </wp:positionV>
            <wp:extent cx="852170" cy="926602"/>
            <wp:effectExtent l="0" t="0" r="0" b="635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170" cy="9266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78F406" w14:textId="77777777" w:rsidR="00656ED7" w:rsidRDefault="002C3432" w:rsidP="00A96197">
      <w:pPr>
        <w:pStyle w:val="ListParagraph"/>
        <w:numPr>
          <w:ilvl w:val="3"/>
          <w:numId w:val="10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gramStart"/>
      <w:r>
        <w:rPr>
          <w:rFonts w:ascii="Arial" w:hAnsi="Arial" w:cs="Arial"/>
          <w:sz w:val="28"/>
          <w:szCs w:val="28"/>
          <w:lang w:val="tr-TR"/>
        </w:rPr>
        <w:t>bilgileri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farklı biçimlerde alma hakkı vardır. Bu</w:t>
      </w:r>
    </w:p>
    <w:p w14:paraId="55366C2F" w14:textId="77777777" w:rsidR="00656ED7" w:rsidRDefault="002C3432" w:rsidP="006D53CA">
      <w:pPr>
        <w:pStyle w:val="ListParagraph"/>
        <w:numPr>
          <w:ilvl w:val="0"/>
          <w:numId w:val="10"/>
        </w:numPr>
        <w:spacing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tr-TR"/>
        </w:rPr>
        <w:t xml:space="preserve">Sade İngilizce </w:t>
      </w:r>
    </w:p>
    <w:p w14:paraId="23E13765" w14:textId="77777777" w:rsidR="00656ED7" w:rsidRDefault="002C3432" w:rsidP="006D53CA">
      <w:pPr>
        <w:pStyle w:val="ListParagraph"/>
        <w:numPr>
          <w:ilvl w:val="0"/>
          <w:numId w:val="10"/>
        </w:numPr>
        <w:spacing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67456" behindDoc="0" locked="0" layoutInCell="1" allowOverlap="1" wp14:anchorId="13744397" wp14:editId="305A5E4A">
            <wp:simplePos x="0" y="0"/>
            <wp:positionH relativeFrom="column">
              <wp:posOffset>266065</wp:posOffset>
            </wp:positionH>
            <wp:positionV relativeFrom="paragraph">
              <wp:posOffset>171450</wp:posOffset>
            </wp:positionV>
            <wp:extent cx="1387096" cy="835025"/>
            <wp:effectExtent l="0" t="0" r="0" b="3175"/>
            <wp:wrapNone/>
            <wp:docPr id="233" name="Picture 2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410620" name="sign-language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7096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>
        <w:rPr>
          <w:rFonts w:ascii="Arial" w:hAnsi="Arial" w:cs="Arial"/>
          <w:sz w:val="28"/>
          <w:szCs w:val="28"/>
          <w:lang w:val="tr-TR"/>
        </w:rPr>
        <w:t>büyük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harfli yazı</w:t>
      </w:r>
    </w:p>
    <w:p w14:paraId="1216DBE3" w14:textId="77777777" w:rsidR="00F36592" w:rsidRDefault="002C3432" w:rsidP="006D53CA">
      <w:pPr>
        <w:pStyle w:val="ListParagraph"/>
        <w:numPr>
          <w:ilvl w:val="0"/>
          <w:numId w:val="10"/>
        </w:numPr>
        <w:spacing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proofErr w:type="gramStart"/>
      <w:r>
        <w:rPr>
          <w:rFonts w:ascii="Arial" w:hAnsi="Arial" w:cs="Arial"/>
          <w:sz w:val="28"/>
          <w:szCs w:val="28"/>
          <w:lang w:val="tr-TR"/>
        </w:rPr>
        <w:t>işaretler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olabilir.</w:t>
      </w:r>
    </w:p>
    <w:p w14:paraId="11FE3DCD" w14:textId="77777777" w:rsidR="00F36592" w:rsidRDefault="00F36592" w:rsidP="005E180B">
      <w:pPr>
        <w:pStyle w:val="ListParagraph"/>
        <w:spacing w:line="480" w:lineRule="auto"/>
        <w:ind w:left="3969"/>
        <w:rPr>
          <w:rFonts w:ascii="Arial" w:hAnsi="Arial" w:cs="Arial"/>
          <w:sz w:val="28"/>
          <w:szCs w:val="28"/>
          <w:lang w:val="en-US"/>
        </w:rPr>
      </w:pPr>
    </w:p>
    <w:p w14:paraId="6195AD00" w14:textId="77777777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461AB66F" w14:textId="77777777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09D5AD93" w14:textId="77777777" w:rsidR="00656ED7" w:rsidRDefault="002C3432" w:rsidP="005E180B">
      <w:pPr>
        <w:tabs>
          <w:tab w:val="left" w:pos="142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8480" behindDoc="0" locked="0" layoutInCell="1" allowOverlap="1" wp14:anchorId="4DB0D2DA" wp14:editId="1395DE2C">
            <wp:simplePos x="0" y="0"/>
            <wp:positionH relativeFrom="column">
              <wp:posOffset>347980</wp:posOffset>
            </wp:positionH>
            <wp:positionV relativeFrom="paragraph">
              <wp:posOffset>146050</wp:posOffset>
            </wp:positionV>
            <wp:extent cx="1405255" cy="1104900"/>
            <wp:effectExtent l="0" t="0" r="0" b="0"/>
            <wp:wrapNone/>
            <wp:docPr id="188" name="Picture 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882191" name="Support_Person.png"/>
                    <pic:cNvPicPr/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5" b="10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25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708D6F" w14:textId="77777777" w:rsidR="0085704B" w:rsidRPr="00656ED7" w:rsidRDefault="0085704B" w:rsidP="005E180B">
      <w:pPr>
        <w:tabs>
          <w:tab w:val="left" w:pos="142"/>
        </w:tabs>
        <w:ind w:left="2835"/>
        <w:rPr>
          <w:lang w:val="en-US"/>
        </w:rPr>
      </w:pPr>
    </w:p>
    <w:p w14:paraId="29EEBB89" w14:textId="77777777" w:rsidR="00D62DB0" w:rsidRDefault="002C3432" w:rsidP="006D53CA">
      <w:pPr>
        <w:pStyle w:val="ListParagraph"/>
        <w:numPr>
          <w:ilvl w:val="3"/>
          <w:numId w:val="10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tr-TR"/>
        </w:rPr>
        <w:t>Bir destek çalışanı da yardımcı olabilir.</w:t>
      </w:r>
    </w:p>
    <w:p w14:paraId="469D32F0" w14:textId="77777777" w:rsidR="00F36592" w:rsidRDefault="00F36592" w:rsidP="00F3659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7B7F58F" w14:textId="77777777" w:rsidR="00F36592" w:rsidRDefault="00F36592" w:rsidP="00F3659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75436A9" w14:textId="77777777" w:rsidR="00F36592" w:rsidRDefault="00F36592" w:rsidP="00F3659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4C19E5A" w14:textId="77777777" w:rsidR="00F36592" w:rsidRDefault="00F36592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2E4BBEF" w14:textId="77777777" w:rsidR="002C4903" w:rsidRPr="00253619" w:rsidRDefault="002C4903" w:rsidP="003520C0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2C0AA67A" w14:textId="77777777" w:rsidR="00F8674A" w:rsidRPr="00777474" w:rsidRDefault="002C3432" w:rsidP="005E180B">
      <w:pPr>
        <w:pStyle w:val="ListParagraph"/>
        <w:spacing w:line="480" w:lineRule="auto"/>
        <w:ind w:left="2835"/>
        <w:outlineLvl w:val="1"/>
        <w:rPr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77696" behindDoc="0" locked="0" layoutInCell="1" allowOverlap="1" wp14:anchorId="777903D1" wp14:editId="78944DDA">
            <wp:simplePos x="0" y="0"/>
            <wp:positionH relativeFrom="column">
              <wp:posOffset>561340</wp:posOffset>
            </wp:positionH>
            <wp:positionV relativeFrom="paragraph">
              <wp:posOffset>0</wp:posOffset>
            </wp:positionV>
            <wp:extent cx="1092200" cy="109220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Follow_the_law.png"/>
                    <pic:cNvPicPr/>
                  </pic:nvPicPr>
                  <pic:blipFill>
                    <a:blip r:embed="rId2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2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2DB0" w:rsidRPr="003520C0">
        <w:rPr>
          <w:rFonts w:ascii="Arial" w:hAnsi="Arial" w:cs="Arial"/>
          <w:b/>
          <w:color w:val="7030A0"/>
          <w:sz w:val="28"/>
          <w:szCs w:val="28"/>
          <w:lang w:val="tr-TR"/>
        </w:rPr>
        <w:t>Avustralya Hükümeti, engelli kadınların liderliğini yaptığı grupları desteklemek zorundadır.</w:t>
      </w:r>
    </w:p>
    <w:p w14:paraId="2FA16A51" w14:textId="77777777" w:rsidR="00F36592" w:rsidRDefault="00F36592" w:rsidP="008B126F">
      <w:pPr>
        <w:pStyle w:val="ListParagraph"/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5E7870A7" w14:textId="77777777" w:rsidR="006D53CA" w:rsidRDefault="006D53CA" w:rsidP="008B126F">
      <w:pPr>
        <w:pStyle w:val="ListParagraph"/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4D869E98" w14:textId="77777777" w:rsidR="006D53CA" w:rsidRPr="00777474" w:rsidRDefault="002C3432" w:rsidP="006D53CA">
      <w:pPr>
        <w:pStyle w:val="ListParagraph"/>
        <w:spacing w:line="480" w:lineRule="auto"/>
        <w:ind w:left="2835"/>
        <w:outlineLvl w:val="1"/>
        <w:rPr>
          <w:lang w:val="en-US"/>
        </w:rPr>
      </w:pPr>
      <w:r>
        <w:rPr>
          <w:noProof/>
          <w:sz w:val="27"/>
          <w:lang w:val="en-PH" w:eastAsia="en-PH"/>
        </w:rPr>
        <w:drawing>
          <wp:anchor distT="0" distB="0" distL="114300" distR="114300" simplePos="0" relativeHeight="251696128" behindDoc="0" locked="0" layoutInCell="1" allowOverlap="1" wp14:anchorId="6C7B97CF" wp14:editId="15E01620">
            <wp:simplePos x="0" y="0"/>
            <wp:positionH relativeFrom="column">
              <wp:posOffset>-21998</wp:posOffset>
            </wp:positionH>
            <wp:positionV relativeFrom="paragraph">
              <wp:posOffset>139700</wp:posOffset>
            </wp:positionV>
            <wp:extent cx="1676400" cy="759216"/>
            <wp:effectExtent l="0" t="0" r="0" b="3175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259169" name="WWDA_Logo_low res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759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53619">
        <w:rPr>
          <w:rFonts w:ascii="Arial" w:hAnsi="Arial" w:cs="Arial"/>
          <w:sz w:val="28"/>
          <w:szCs w:val="28"/>
          <w:lang w:val="tr-TR"/>
        </w:rPr>
        <w:t>Örneğin</w:t>
      </w:r>
    </w:p>
    <w:p w14:paraId="407F0496" w14:textId="77777777" w:rsidR="00F8674A" w:rsidRPr="00F8674A" w:rsidRDefault="002C3432" w:rsidP="006D53CA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spellStart"/>
      <w:r>
        <w:rPr>
          <w:rFonts w:ascii="Arial" w:hAnsi="Arial" w:cs="Arial"/>
          <w:sz w:val="28"/>
          <w:szCs w:val="28"/>
          <w:lang w:val="tr-TR"/>
        </w:rPr>
        <w:t>Women</w:t>
      </w:r>
      <w:proofErr w:type="spellEnd"/>
      <w:r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>
        <w:rPr>
          <w:rFonts w:ascii="Arial" w:hAnsi="Arial" w:cs="Arial"/>
          <w:sz w:val="28"/>
          <w:szCs w:val="28"/>
          <w:lang w:val="tr-TR"/>
        </w:rPr>
        <w:t>with</w:t>
      </w:r>
      <w:proofErr w:type="spellEnd"/>
      <w:r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>
        <w:rPr>
          <w:rFonts w:ascii="Arial" w:hAnsi="Arial" w:cs="Arial"/>
          <w:sz w:val="28"/>
          <w:szCs w:val="28"/>
          <w:lang w:val="tr-TR"/>
        </w:rPr>
        <w:t>Disabilities</w:t>
      </w:r>
      <w:proofErr w:type="spellEnd"/>
      <w:r>
        <w:rPr>
          <w:rFonts w:ascii="Arial" w:hAnsi="Arial" w:cs="Arial"/>
          <w:sz w:val="28"/>
          <w:szCs w:val="28"/>
          <w:lang w:val="tr-TR"/>
        </w:rPr>
        <w:t xml:space="preserve"> (Engelli Kadınlar) </w:t>
      </w:r>
      <w:proofErr w:type="spellStart"/>
      <w:r>
        <w:rPr>
          <w:rFonts w:ascii="Arial" w:hAnsi="Arial" w:cs="Arial"/>
          <w:sz w:val="28"/>
          <w:szCs w:val="28"/>
          <w:lang w:val="tr-TR"/>
        </w:rPr>
        <w:t>Australia</w:t>
      </w:r>
      <w:proofErr w:type="spellEnd"/>
    </w:p>
    <w:p w14:paraId="63DFC063" w14:textId="77777777" w:rsidR="00F36592" w:rsidRPr="00F8674A" w:rsidRDefault="00F36592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9E48443" w14:textId="77777777" w:rsidR="00D62DB0" w:rsidRPr="00F8674A" w:rsidRDefault="002C3432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9264" behindDoc="0" locked="0" layoutInCell="1" allowOverlap="1" wp14:anchorId="132F5147" wp14:editId="194DC94B">
            <wp:simplePos x="0" y="0"/>
            <wp:positionH relativeFrom="column">
              <wp:posOffset>728980</wp:posOffset>
            </wp:positionH>
            <wp:positionV relativeFrom="paragraph">
              <wp:posOffset>166370</wp:posOffset>
            </wp:positionV>
            <wp:extent cx="904802" cy="789305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773137" name="upload_tmp937.jpg"/>
                    <pic:cNvPicPr/>
                  </pic:nvPicPr>
                  <pic:blipFill>
                    <a:blip r:embed="rId2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02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B2C033" w14:textId="77777777" w:rsidR="00D62DB0" w:rsidRPr="00FE5296" w:rsidRDefault="002C3432" w:rsidP="006D53CA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spellStart"/>
      <w:r w:rsidRPr="00F8674A">
        <w:rPr>
          <w:rFonts w:ascii="Arial" w:hAnsi="Arial" w:cs="Arial"/>
          <w:sz w:val="28"/>
          <w:szCs w:val="28"/>
          <w:lang w:val="tr-TR"/>
        </w:rPr>
        <w:t>Women</w:t>
      </w:r>
      <w:proofErr w:type="spellEnd"/>
      <w:r w:rsidRPr="00F8674A"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 w:rsidRPr="00F8674A">
        <w:rPr>
          <w:rFonts w:ascii="Arial" w:hAnsi="Arial" w:cs="Arial"/>
          <w:sz w:val="28"/>
          <w:szCs w:val="28"/>
          <w:lang w:val="tr-TR"/>
        </w:rPr>
        <w:t>with</w:t>
      </w:r>
      <w:proofErr w:type="spellEnd"/>
      <w:r w:rsidRPr="00F8674A"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 w:rsidRPr="00F8674A">
        <w:rPr>
          <w:rFonts w:ascii="Arial" w:hAnsi="Arial" w:cs="Arial"/>
          <w:sz w:val="28"/>
          <w:szCs w:val="28"/>
          <w:lang w:val="tr-TR"/>
        </w:rPr>
        <w:t>Disabilities</w:t>
      </w:r>
      <w:proofErr w:type="spellEnd"/>
      <w:r w:rsidRPr="00F8674A">
        <w:rPr>
          <w:rFonts w:ascii="Arial" w:hAnsi="Arial" w:cs="Arial"/>
          <w:sz w:val="28"/>
          <w:szCs w:val="28"/>
          <w:lang w:val="tr-TR"/>
        </w:rPr>
        <w:t xml:space="preserve"> (Engelli </w:t>
      </w:r>
      <w:proofErr w:type="gramStart"/>
      <w:r w:rsidRPr="00F8674A">
        <w:rPr>
          <w:rFonts w:ascii="Arial" w:hAnsi="Arial" w:cs="Arial"/>
          <w:sz w:val="28"/>
          <w:szCs w:val="28"/>
          <w:lang w:val="tr-TR"/>
        </w:rPr>
        <w:t>Kadınlar)  Victoria</w:t>
      </w:r>
      <w:proofErr w:type="gramEnd"/>
    </w:p>
    <w:p w14:paraId="5A8457C4" w14:textId="77777777" w:rsidR="008F7176" w:rsidRPr="00F8674A" w:rsidRDefault="008F7176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227E221" w14:textId="77777777" w:rsidR="00D62DB0" w:rsidRPr="00F8674A" w:rsidRDefault="002C3432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8240" behindDoc="0" locked="0" layoutInCell="1" allowOverlap="1" wp14:anchorId="582FF412" wp14:editId="42B34EB9">
            <wp:simplePos x="0" y="0"/>
            <wp:positionH relativeFrom="column">
              <wp:posOffset>789305</wp:posOffset>
            </wp:positionH>
            <wp:positionV relativeFrom="paragraph">
              <wp:posOffset>139065</wp:posOffset>
            </wp:positionV>
            <wp:extent cx="861060" cy="861060"/>
            <wp:effectExtent l="0" t="0" r="2540" b="254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965966" name="index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06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1AE35A" w14:textId="77777777" w:rsidR="00D62DB0" w:rsidRPr="00F8674A" w:rsidRDefault="002C3432" w:rsidP="006D53CA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spellStart"/>
      <w:r w:rsidRPr="00F8674A">
        <w:rPr>
          <w:rFonts w:ascii="Arial" w:hAnsi="Arial" w:cs="Arial"/>
          <w:sz w:val="28"/>
          <w:szCs w:val="28"/>
          <w:lang w:val="tr-TR"/>
        </w:rPr>
        <w:t>Women</w:t>
      </w:r>
      <w:proofErr w:type="spellEnd"/>
      <w:r w:rsidRPr="00F8674A"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 w:rsidRPr="00F8674A">
        <w:rPr>
          <w:rFonts w:ascii="Arial" w:hAnsi="Arial" w:cs="Arial"/>
          <w:sz w:val="28"/>
          <w:szCs w:val="28"/>
          <w:lang w:val="tr-TR"/>
        </w:rPr>
        <w:t>with</w:t>
      </w:r>
      <w:proofErr w:type="spellEnd"/>
      <w:r w:rsidRPr="00F8674A"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 w:rsidRPr="00F8674A">
        <w:rPr>
          <w:rFonts w:ascii="Arial" w:hAnsi="Arial" w:cs="Arial"/>
          <w:sz w:val="28"/>
          <w:szCs w:val="28"/>
          <w:lang w:val="tr-TR"/>
        </w:rPr>
        <w:t>Disabilities</w:t>
      </w:r>
      <w:proofErr w:type="spellEnd"/>
      <w:r w:rsidRPr="00F8674A">
        <w:rPr>
          <w:rFonts w:ascii="Arial" w:hAnsi="Arial" w:cs="Arial"/>
          <w:sz w:val="28"/>
          <w:szCs w:val="28"/>
          <w:lang w:val="tr-TR"/>
        </w:rPr>
        <w:t xml:space="preserve"> (Engelli Kadınlar) ACT</w:t>
      </w:r>
    </w:p>
    <w:p w14:paraId="7590EBF4" w14:textId="77777777" w:rsidR="008F7176" w:rsidRDefault="008F7176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3B8DE02" w14:textId="77777777" w:rsidR="006D53CA" w:rsidRDefault="006D53CA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629E1FE" w14:textId="77777777" w:rsidR="00F36592" w:rsidRDefault="002C3432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6432" behindDoc="0" locked="0" layoutInCell="1" allowOverlap="1" wp14:anchorId="73DFF688" wp14:editId="7201ABC0">
            <wp:simplePos x="0" y="0"/>
            <wp:positionH relativeFrom="column">
              <wp:posOffset>739140</wp:posOffset>
            </wp:positionH>
            <wp:positionV relativeFrom="paragraph">
              <wp:posOffset>62230</wp:posOffset>
            </wp:positionV>
            <wp:extent cx="916940" cy="91694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73383" name="index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940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CFC35C" w14:textId="77777777" w:rsidR="008B126F" w:rsidRPr="0021435D" w:rsidRDefault="002C3432" w:rsidP="006D53CA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spellStart"/>
      <w:r w:rsidRPr="006D53CA">
        <w:rPr>
          <w:rFonts w:ascii="Arial" w:hAnsi="Arial" w:cs="Arial"/>
          <w:sz w:val="28"/>
          <w:szCs w:val="28"/>
          <w:lang w:val="tr-TR"/>
        </w:rPr>
        <w:t>Women</w:t>
      </w:r>
      <w:proofErr w:type="spellEnd"/>
      <w:r w:rsidRPr="006D53CA"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 w:rsidRPr="006D53CA">
        <w:rPr>
          <w:rFonts w:ascii="Arial" w:hAnsi="Arial" w:cs="Arial"/>
          <w:sz w:val="28"/>
          <w:szCs w:val="28"/>
          <w:lang w:val="tr-TR"/>
        </w:rPr>
        <w:t>with</w:t>
      </w:r>
      <w:proofErr w:type="spellEnd"/>
      <w:r w:rsidRPr="006D53CA"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 w:rsidRPr="006D53CA">
        <w:rPr>
          <w:rFonts w:ascii="Arial" w:hAnsi="Arial" w:cs="Arial"/>
          <w:sz w:val="28"/>
          <w:szCs w:val="28"/>
          <w:lang w:val="tr-TR"/>
        </w:rPr>
        <w:t>Disabilities</w:t>
      </w:r>
      <w:proofErr w:type="spellEnd"/>
      <w:r w:rsidRPr="006D53CA">
        <w:rPr>
          <w:rFonts w:ascii="Arial" w:hAnsi="Arial" w:cs="Arial"/>
          <w:sz w:val="28"/>
          <w:szCs w:val="28"/>
          <w:lang w:val="tr-TR"/>
        </w:rPr>
        <w:t xml:space="preserve"> (Engelli Kadınlar) WA.</w:t>
      </w:r>
    </w:p>
    <w:p w14:paraId="20868474" w14:textId="77777777" w:rsidR="0021435D" w:rsidRDefault="0021435D" w:rsidP="0021435D">
      <w:pPr>
        <w:pStyle w:val="ListParagraph"/>
        <w:spacing w:line="480" w:lineRule="auto"/>
        <w:ind w:left="3119"/>
        <w:rPr>
          <w:rFonts w:ascii="Arial" w:hAnsi="Arial" w:cs="Arial"/>
          <w:sz w:val="28"/>
          <w:szCs w:val="28"/>
          <w:lang w:val="tr-TR"/>
        </w:rPr>
      </w:pPr>
    </w:p>
    <w:p w14:paraId="63941C6C" w14:textId="77777777" w:rsidR="0021435D" w:rsidRDefault="0021435D" w:rsidP="0021435D">
      <w:pPr>
        <w:pStyle w:val="ListParagraph"/>
        <w:spacing w:line="480" w:lineRule="auto"/>
        <w:ind w:left="3119"/>
        <w:rPr>
          <w:rFonts w:ascii="Arial" w:hAnsi="Arial" w:cs="Arial"/>
          <w:sz w:val="28"/>
          <w:szCs w:val="28"/>
          <w:lang w:val="tr-TR"/>
        </w:rPr>
      </w:pPr>
    </w:p>
    <w:p w14:paraId="4413439C" w14:textId="77777777" w:rsidR="0021435D" w:rsidRPr="006D53CA" w:rsidRDefault="0021435D" w:rsidP="0021435D">
      <w:pPr>
        <w:pStyle w:val="ListParagraph"/>
        <w:spacing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3215927C" w14:textId="77777777" w:rsidR="008F7176" w:rsidRPr="008657C5" w:rsidRDefault="002C3432" w:rsidP="003520C0">
      <w:pPr>
        <w:pStyle w:val="ListParagraph"/>
        <w:spacing w:line="480" w:lineRule="auto"/>
        <w:ind w:left="2835"/>
        <w:outlineLvl w:val="2"/>
        <w:rPr>
          <w:rFonts w:ascii="Arial" w:hAnsi="Arial" w:cs="Arial"/>
          <w:b/>
          <w:sz w:val="28"/>
          <w:szCs w:val="28"/>
          <w:lang w:val="en-US"/>
        </w:rPr>
      </w:pPr>
      <w:r>
        <w:rPr>
          <w:noProof/>
          <w:lang w:val="en-PH" w:eastAsia="en-PH"/>
        </w:rPr>
        <w:lastRenderedPageBreak/>
        <w:drawing>
          <wp:anchor distT="0" distB="0" distL="114300" distR="114300" simplePos="0" relativeHeight="251663360" behindDoc="0" locked="0" layoutInCell="1" allowOverlap="1" wp14:anchorId="4526D7C4" wp14:editId="7E304D25">
            <wp:simplePos x="0" y="0"/>
            <wp:positionH relativeFrom="column">
              <wp:posOffset>563880</wp:posOffset>
            </wp:positionH>
            <wp:positionV relativeFrom="paragraph">
              <wp:posOffset>-394335</wp:posOffset>
            </wp:positionV>
            <wp:extent cx="1155700" cy="1155700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ollow_the_law.png"/>
                    <pic:cNvPicPr/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57C5" w:rsidRPr="008657C5">
        <w:rPr>
          <w:rFonts w:ascii="Arial" w:hAnsi="Arial" w:cs="Arial"/>
          <w:b/>
          <w:bCs/>
          <w:noProof/>
          <w:sz w:val="28"/>
          <w:szCs w:val="28"/>
          <w:lang w:val="tr-TR"/>
        </w:rPr>
        <w:t>Avustralya Hükümeti, ayrıca</w:t>
      </w:r>
    </w:p>
    <w:p w14:paraId="00A17E96" w14:textId="77777777" w:rsidR="0008670C" w:rsidRPr="003520C0" w:rsidRDefault="0008670C" w:rsidP="003520C0">
      <w:pPr>
        <w:spacing w:line="480" w:lineRule="auto"/>
        <w:rPr>
          <w:rFonts w:ascii="Arial" w:hAnsi="Arial" w:cs="Arial"/>
          <w:sz w:val="32"/>
          <w:szCs w:val="32"/>
          <w:lang w:val="en-US"/>
        </w:rPr>
      </w:pPr>
    </w:p>
    <w:p w14:paraId="4E81E44F" w14:textId="77777777" w:rsidR="0008670C" w:rsidRDefault="0008670C" w:rsidP="003520C0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68207DCB" w14:textId="77777777" w:rsidR="008F7176" w:rsidRDefault="002C3432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 w:rsidRPr="00053CBE">
        <w:rPr>
          <w:rFonts w:ascii="Arial" w:hAnsi="Arial" w:cs="Arial"/>
          <w:b/>
          <w:noProof/>
          <w:color w:val="7030A0"/>
          <w:sz w:val="32"/>
          <w:szCs w:val="32"/>
          <w:lang w:val="en-PH" w:eastAsia="en-PH"/>
        </w:rPr>
        <w:drawing>
          <wp:anchor distT="0" distB="0" distL="114300" distR="114300" simplePos="0" relativeHeight="251669504" behindDoc="0" locked="0" layoutInCell="1" allowOverlap="1" wp14:anchorId="1E0C8791" wp14:editId="61B99AB8">
            <wp:simplePos x="0" y="0"/>
            <wp:positionH relativeFrom="column">
              <wp:posOffset>874828</wp:posOffset>
            </wp:positionH>
            <wp:positionV relativeFrom="paragraph">
              <wp:posOffset>414020</wp:posOffset>
            </wp:positionV>
            <wp:extent cx="749300" cy="990537"/>
            <wp:effectExtent l="0" t="0" r="0" b="635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nformation-book.jpg"/>
                    <pic:cNvPicPr/>
                  </pic:nvPicPr>
                  <pic:blipFill>
                    <a:blip r:embed="rId3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300" cy="990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86CAE9" w14:textId="77777777" w:rsidR="00D62DB0" w:rsidRPr="00F8674A" w:rsidRDefault="002C3432" w:rsidP="005E180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32"/>
          <w:szCs w:val="32"/>
          <w:lang w:val="en-PH" w:eastAsia="en-PH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7164E7" wp14:editId="2138C684">
                <wp:simplePos x="0" y="0"/>
                <wp:positionH relativeFrom="column">
                  <wp:posOffset>1052255</wp:posOffset>
                </wp:positionH>
                <wp:positionV relativeFrom="paragraph">
                  <wp:posOffset>164687</wp:posOffset>
                </wp:positionV>
                <wp:extent cx="550425" cy="114972"/>
                <wp:effectExtent l="12700" t="88900" r="21590" b="88265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564557">
                          <a:off x="0" y="0"/>
                          <a:ext cx="550425" cy="11497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5" o:spid="_x0000_s1026" style="width:43.35pt;height:9.05pt;margin-top:12.95pt;margin-left:82.85pt;mso-height-percent:0;mso-height-relative:margin;mso-width-percent:0;mso-width-relative:margin;mso-wrap-distance-bottom:0;mso-wrap-distance-left:9pt;mso-wrap-distance-right:9pt;mso-wrap-distance-top:0;mso-wrap-style:square;position:absolute;rotation:-1130980fd;visibility:visible;v-text-anchor:middle;z-index:251679744" fillcolor="black" strokecolor="black" strokeweight="1pt"/>
            </w:pict>
          </mc:Fallback>
        </mc:AlternateContent>
      </w:r>
      <w:proofErr w:type="gramStart"/>
      <w:r w:rsidR="00F36592">
        <w:rPr>
          <w:rFonts w:ascii="Arial" w:hAnsi="Arial" w:cs="Arial"/>
          <w:sz w:val="28"/>
          <w:szCs w:val="28"/>
          <w:lang w:val="tr-TR"/>
        </w:rPr>
        <w:t>engeli</w:t>
      </w:r>
      <w:proofErr w:type="gramEnd"/>
      <w:r w:rsidR="00F36592">
        <w:rPr>
          <w:rFonts w:ascii="Arial" w:hAnsi="Arial" w:cs="Arial"/>
          <w:sz w:val="28"/>
          <w:szCs w:val="28"/>
          <w:lang w:val="tr-TR"/>
        </w:rPr>
        <w:t xml:space="preserve"> kadınlara, istedikleri şeylere nasıl katılacaklarıyla ilgili bilgi vermelidir</w:t>
      </w:r>
    </w:p>
    <w:p w14:paraId="6B231147" w14:textId="77777777" w:rsidR="00F8674A" w:rsidRDefault="00F8674A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B5AB952" w14:textId="77777777" w:rsidR="00F8674A" w:rsidRPr="00F8674A" w:rsidRDefault="00F8674A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2844141" w14:textId="77777777" w:rsidR="008F7176" w:rsidRPr="00F8674A" w:rsidRDefault="008F7176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6C81282" w14:textId="77777777" w:rsidR="00D62DB0" w:rsidRPr="00F8674A" w:rsidRDefault="002C3432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2336" behindDoc="0" locked="0" layoutInCell="1" allowOverlap="1" wp14:anchorId="1A246C34" wp14:editId="0257CDDA">
            <wp:simplePos x="0" y="0"/>
            <wp:positionH relativeFrom="column">
              <wp:posOffset>436880</wp:posOffset>
            </wp:positionH>
            <wp:positionV relativeFrom="paragraph">
              <wp:posOffset>380365</wp:posOffset>
            </wp:positionV>
            <wp:extent cx="1280795" cy="949325"/>
            <wp:effectExtent l="0" t="0" r="0" b="3175"/>
            <wp:wrapNone/>
            <wp:docPr id="170395669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378324" name="Money_rights.png"/>
                    <pic:cNvPicPr/>
                  </pic:nvPicPr>
                  <pic:blipFill>
                    <a:blip r:embed="rId3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30" r="41201" b="45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795" cy="949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7AF267" w14:textId="77777777" w:rsidR="00D62DB0" w:rsidRPr="00F8674A" w:rsidRDefault="002C3432" w:rsidP="005E180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gramStart"/>
      <w:r>
        <w:rPr>
          <w:rFonts w:ascii="Arial" w:hAnsi="Arial" w:cs="Arial"/>
          <w:sz w:val="28"/>
          <w:szCs w:val="28"/>
          <w:lang w:val="tr-TR"/>
        </w:rPr>
        <w:t>engelli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kadın ve kızlara bir şeyler </w:t>
      </w:r>
      <w:r w:rsidR="008F7176" w:rsidRPr="008B126F">
        <w:rPr>
          <w:rFonts w:ascii="Arial" w:hAnsi="Arial" w:cs="Arial"/>
          <w:b/>
          <w:bCs/>
          <w:sz w:val="28"/>
          <w:szCs w:val="28"/>
          <w:lang w:val="tr-TR"/>
        </w:rPr>
        <w:t xml:space="preserve">katılmaları </w:t>
      </w:r>
      <w:proofErr w:type="spellStart"/>
      <w:r>
        <w:rPr>
          <w:rFonts w:ascii="Arial" w:hAnsi="Arial" w:cs="Arial"/>
          <w:sz w:val="28"/>
          <w:szCs w:val="28"/>
          <w:lang w:val="tr-TR"/>
        </w:rPr>
        <w:t>ve</w:t>
      </w:r>
      <w:r w:rsidR="008F7176" w:rsidRPr="008B126F">
        <w:rPr>
          <w:rFonts w:ascii="Arial" w:hAnsi="Arial" w:cs="Arial"/>
          <w:b/>
          <w:bCs/>
          <w:sz w:val="28"/>
          <w:szCs w:val="28"/>
          <w:lang w:val="tr-TR"/>
        </w:rPr>
        <w:t>lider</w:t>
      </w:r>
      <w:proofErr w:type="spellEnd"/>
      <w:r w:rsidR="008F7176" w:rsidRPr="008B126F">
        <w:rPr>
          <w:rFonts w:ascii="Arial" w:hAnsi="Arial" w:cs="Arial"/>
          <w:b/>
          <w:bCs/>
          <w:sz w:val="28"/>
          <w:szCs w:val="28"/>
          <w:lang w:val="tr-TR"/>
        </w:rPr>
        <w:t xml:space="preserve"> olmaları</w:t>
      </w:r>
      <w:r>
        <w:rPr>
          <w:rFonts w:ascii="Arial" w:hAnsi="Arial" w:cs="Arial"/>
          <w:sz w:val="28"/>
          <w:szCs w:val="28"/>
          <w:lang w:val="tr-TR"/>
        </w:rPr>
        <w:t xml:space="preserve"> için para vermek zorundadır</w:t>
      </w:r>
    </w:p>
    <w:p w14:paraId="7BB1FF7A" w14:textId="77777777" w:rsidR="008F7176" w:rsidRPr="00F8674A" w:rsidRDefault="008F7176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6A2F602" w14:textId="77777777" w:rsidR="008F7176" w:rsidRDefault="008F7176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4C4B352" w14:textId="77777777" w:rsidR="00F36592" w:rsidRDefault="00F36592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9202FB9" w14:textId="77777777" w:rsidR="002C4903" w:rsidRPr="00F8674A" w:rsidRDefault="002C3432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71552" behindDoc="0" locked="0" layoutInCell="1" allowOverlap="1" wp14:anchorId="7D80D831" wp14:editId="50BD89EA">
            <wp:simplePos x="0" y="0"/>
            <wp:positionH relativeFrom="column">
              <wp:posOffset>625475</wp:posOffset>
            </wp:positionH>
            <wp:positionV relativeFrom="paragraph">
              <wp:posOffset>360680</wp:posOffset>
            </wp:positionV>
            <wp:extent cx="1094061" cy="1094061"/>
            <wp:effectExtent l="0" t="0" r="0" b="0"/>
            <wp:wrapNone/>
            <wp:docPr id="252" name="Picture 2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ights_int_law.png"/>
                    <pic:cNvPicPr/>
                  </pic:nvPicPr>
                  <pic:blipFill>
                    <a:blip r:embed="rId3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061" cy="10940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D3AB5E" w14:textId="77777777" w:rsidR="008F7176" w:rsidRDefault="002C3432" w:rsidP="005E180B">
      <w:pPr>
        <w:pStyle w:val="ListParagraph"/>
        <w:numPr>
          <w:ilvl w:val="0"/>
          <w:numId w:val="2"/>
        </w:numPr>
        <w:tabs>
          <w:tab w:val="left" w:pos="2694"/>
        </w:tabs>
        <w:spacing w:line="480" w:lineRule="auto"/>
        <w:ind w:left="3119" w:hanging="42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tr-TR"/>
        </w:rPr>
        <w:t xml:space="preserve">Birleşmiş Milletlere engelli kadın ve kızlarla ilgili bilgi vermelidir. </w:t>
      </w:r>
    </w:p>
    <w:p w14:paraId="5D6202D9" w14:textId="77777777" w:rsidR="00E72AD9" w:rsidRDefault="00E72AD9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4142689" w14:textId="77777777" w:rsidR="0008670C" w:rsidRPr="003520C0" w:rsidRDefault="0008670C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417183B" w14:textId="77777777" w:rsidR="00F8674A" w:rsidRDefault="002C3432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60"/>
          <w:szCs w:val="60"/>
          <w:lang w:val="en-PH" w:eastAsia="en-PH"/>
        </w:rPr>
        <w:lastRenderedPageBreak/>
        <w:drawing>
          <wp:anchor distT="0" distB="0" distL="114300" distR="114300" simplePos="0" relativeHeight="251676672" behindDoc="1" locked="0" layoutInCell="1" allowOverlap="1" wp14:anchorId="4878DB28" wp14:editId="5F7C7BAD">
            <wp:simplePos x="0" y="0"/>
            <wp:positionH relativeFrom="column">
              <wp:posOffset>560426</wp:posOffset>
            </wp:positionH>
            <wp:positionV relativeFrom="paragraph">
              <wp:posOffset>0</wp:posOffset>
            </wp:positionV>
            <wp:extent cx="1155700" cy="1107781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286018" name="https___www.easyonthei-leeds.nhs.uk_wp-content_uploads_2019_05_diversity.png"/>
                    <pic:cNvPicPr/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07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26F">
        <w:rPr>
          <w:rFonts w:ascii="Arial" w:hAnsi="Arial" w:cs="Arial"/>
          <w:noProof/>
          <w:sz w:val="28"/>
          <w:szCs w:val="28"/>
          <w:lang w:val="tr-TR"/>
        </w:rPr>
        <w:t>Engelli kadın ve kızların katılma hakkı olduğunu söyleyen uluslararası kurallar vardır. Örneğin</w:t>
      </w:r>
    </w:p>
    <w:p w14:paraId="65096DB1" w14:textId="77777777" w:rsidR="00253619" w:rsidRDefault="00253619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5C20C79" w14:textId="77777777" w:rsidR="001E4267" w:rsidRDefault="001E4267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654A62" w14:textId="77777777" w:rsidR="00F36592" w:rsidRDefault="00F36592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8E375ED" w14:textId="77777777" w:rsidR="0008670C" w:rsidRPr="00F8674A" w:rsidRDefault="002C3432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3520C0"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4384" behindDoc="0" locked="0" layoutInCell="1" allowOverlap="1" wp14:anchorId="45A17623" wp14:editId="5E3DF1D5">
            <wp:simplePos x="0" y="0"/>
            <wp:positionH relativeFrom="column">
              <wp:posOffset>1152525</wp:posOffset>
            </wp:positionH>
            <wp:positionV relativeFrom="paragraph">
              <wp:posOffset>391160</wp:posOffset>
            </wp:positionV>
            <wp:extent cx="636638" cy="843915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482068" name="Money_right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638" cy="843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00DB1" w14:textId="77777777" w:rsidR="00DE4321" w:rsidRDefault="002C3432" w:rsidP="005E180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AU"/>
        </w:rPr>
      </w:pPr>
      <w:r w:rsidRPr="00110A98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92032" behindDoc="1" locked="0" layoutInCell="1" allowOverlap="1" wp14:anchorId="09735F69" wp14:editId="63EAAC41">
            <wp:simplePos x="0" y="0"/>
            <wp:positionH relativeFrom="column">
              <wp:posOffset>355600</wp:posOffset>
            </wp:positionH>
            <wp:positionV relativeFrom="paragraph">
              <wp:posOffset>73660</wp:posOffset>
            </wp:positionV>
            <wp:extent cx="680643" cy="939800"/>
            <wp:effectExtent l="0" t="0" r="5715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972162" name="access-V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643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51A4" w:rsidRPr="00DE4321">
        <w:rPr>
          <w:rFonts w:ascii="Arial" w:hAnsi="Arial" w:cs="Arial"/>
          <w:sz w:val="28"/>
          <w:szCs w:val="28"/>
          <w:lang w:val="tr-TR"/>
        </w:rPr>
        <w:t xml:space="preserve">Birleşmiş Milletlerin </w:t>
      </w:r>
    </w:p>
    <w:p w14:paraId="538A1E3C" w14:textId="77777777" w:rsidR="008F7176" w:rsidRPr="00DE4321" w:rsidRDefault="002C3432" w:rsidP="00DE4321">
      <w:pPr>
        <w:pStyle w:val="ListParagraph"/>
        <w:spacing w:line="480" w:lineRule="auto"/>
        <w:ind w:left="3119"/>
        <w:rPr>
          <w:rFonts w:ascii="Arial" w:hAnsi="Arial" w:cs="Arial"/>
          <w:sz w:val="28"/>
          <w:szCs w:val="28"/>
          <w:lang w:val="en-AU"/>
        </w:rPr>
      </w:pPr>
      <w:r w:rsidRPr="00DE4321">
        <w:rPr>
          <w:rFonts w:ascii="Arial" w:hAnsi="Arial" w:cs="Arial"/>
          <w:sz w:val="28"/>
          <w:szCs w:val="28"/>
          <w:lang w:val="tr-TR"/>
        </w:rPr>
        <w:t>Engelli Bireylerin Haklarına İlişkin Sözleşmesi</w:t>
      </w:r>
    </w:p>
    <w:p w14:paraId="74B6C2F4" w14:textId="77777777" w:rsidR="008F7176" w:rsidRPr="00F8674A" w:rsidRDefault="008F7176" w:rsidP="005E180B">
      <w:pPr>
        <w:pStyle w:val="ListParagraph"/>
        <w:spacing w:line="480" w:lineRule="auto"/>
        <w:ind w:left="2835"/>
        <w:rPr>
          <w:rFonts w:ascii="Arial" w:hAnsi="Arial" w:cs="Arial"/>
          <w:b/>
          <w:bCs/>
          <w:sz w:val="28"/>
          <w:szCs w:val="28"/>
          <w:lang w:val="en-AU"/>
        </w:rPr>
      </w:pPr>
    </w:p>
    <w:p w14:paraId="2261FEB5" w14:textId="77777777" w:rsidR="008F7176" w:rsidRDefault="008F7176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475272B" w14:textId="77777777" w:rsidR="00F8674A" w:rsidRPr="00F8674A" w:rsidRDefault="00F8674A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D6C660D" w14:textId="77777777" w:rsidR="008F7176" w:rsidRPr="00F8674A" w:rsidRDefault="002C3432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3520C0"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80768" behindDoc="0" locked="0" layoutInCell="1" allowOverlap="1" wp14:anchorId="25443F9A" wp14:editId="3CDF17E0">
            <wp:simplePos x="0" y="0"/>
            <wp:positionH relativeFrom="column">
              <wp:posOffset>1231900</wp:posOffset>
            </wp:positionH>
            <wp:positionV relativeFrom="paragraph">
              <wp:posOffset>397510</wp:posOffset>
            </wp:positionV>
            <wp:extent cx="636270" cy="843915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959827" name="Money_right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" cy="843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05C6" w:rsidRPr="00724B48">
        <w:rPr>
          <w:rFonts w:ascii="Arial" w:hAnsi="Arial" w:cs="Arial"/>
          <w:b/>
          <w:bCs/>
          <w:noProof/>
          <w:color w:val="7030A0"/>
          <w:sz w:val="28"/>
          <w:szCs w:val="28"/>
          <w:lang w:val="en-PH" w:eastAsia="en-PH"/>
        </w:rPr>
        <w:drawing>
          <wp:anchor distT="0" distB="0" distL="114300" distR="114300" simplePos="0" relativeHeight="251693056" behindDoc="0" locked="0" layoutInCell="1" allowOverlap="1" wp14:anchorId="6F23075B" wp14:editId="2DDE3262">
            <wp:simplePos x="0" y="0"/>
            <wp:positionH relativeFrom="column">
              <wp:posOffset>317500</wp:posOffset>
            </wp:positionH>
            <wp:positionV relativeFrom="paragraph">
              <wp:posOffset>398145</wp:posOffset>
            </wp:positionV>
            <wp:extent cx="876300" cy="876300"/>
            <wp:effectExtent l="0" t="0" r="0" b="0"/>
            <wp:wrapNone/>
            <wp:docPr id="238" name="Picture 238" descr="A picture containing photo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485820" name="Where_people_come_from.png"/>
                    <pic:cNvPicPr/>
                  </pic:nvPicPr>
                  <pic:blipFill>
                    <a:blip r:embed="rId3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93DADE" w14:textId="77777777" w:rsidR="008F7176" w:rsidRPr="00DE4321" w:rsidRDefault="002C3432" w:rsidP="005E180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AU"/>
        </w:rPr>
      </w:pPr>
      <w:r w:rsidRPr="00DE4321">
        <w:rPr>
          <w:rFonts w:ascii="Arial" w:hAnsi="Arial" w:cs="Arial"/>
          <w:sz w:val="28"/>
          <w:szCs w:val="28"/>
          <w:lang w:val="tr-TR"/>
        </w:rPr>
        <w:t>Uluslararası Ekonomik, Sosyal ve Kültürel Haklar Sözleşmesi</w:t>
      </w:r>
    </w:p>
    <w:p w14:paraId="7D401777" w14:textId="77777777" w:rsidR="008F7176" w:rsidRDefault="008F7176" w:rsidP="005E180B">
      <w:pPr>
        <w:spacing w:line="480" w:lineRule="auto"/>
        <w:ind w:left="2835"/>
        <w:rPr>
          <w:rFonts w:ascii="Arial" w:hAnsi="Arial" w:cs="Arial"/>
          <w:b/>
          <w:bCs/>
          <w:sz w:val="28"/>
          <w:szCs w:val="28"/>
          <w:lang w:val="en-AU"/>
        </w:rPr>
      </w:pPr>
    </w:p>
    <w:p w14:paraId="1ED11F81" w14:textId="77777777" w:rsidR="00F8674A" w:rsidRPr="00F8674A" w:rsidRDefault="00F8674A" w:rsidP="005E180B">
      <w:pPr>
        <w:spacing w:line="480" w:lineRule="auto"/>
        <w:ind w:left="2835"/>
        <w:rPr>
          <w:rFonts w:ascii="Arial" w:hAnsi="Arial" w:cs="Arial"/>
          <w:b/>
          <w:bCs/>
          <w:sz w:val="28"/>
          <w:szCs w:val="28"/>
          <w:lang w:val="en-AU"/>
        </w:rPr>
      </w:pPr>
    </w:p>
    <w:p w14:paraId="57B2583A" w14:textId="77777777" w:rsidR="0098182B" w:rsidRDefault="0098182B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FEF8408" w14:textId="77777777" w:rsidR="0098182B" w:rsidRPr="0098182B" w:rsidRDefault="002C3432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81792" behindDoc="0" locked="0" layoutInCell="1" allowOverlap="1" wp14:anchorId="403FAB0D" wp14:editId="6591D635">
            <wp:simplePos x="0" y="0"/>
            <wp:positionH relativeFrom="column">
              <wp:posOffset>560070</wp:posOffset>
            </wp:positionH>
            <wp:positionV relativeFrom="paragraph">
              <wp:posOffset>408305</wp:posOffset>
            </wp:positionV>
            <wp:extent cx="1155700" cy="1155700"/>
            <wp:effectExtent l="0" t="0" r="0" b="0"/>
            <wp:wrapNone/>
            <wp:docPr id="56444182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416321" name="Follow_the_law.png"/>
                    <pic:cNvPicPr/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A91460" w14:textId="77777777" w:rsidR="0008670C" w:rsidRPr="0070028D" w:rsidRDefault="002C3432" w:rsidP="0070028D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tr-TR"/>
        </w:rPr>
        <w:t xml:space="preserve">Avustralya Hükümeti, bu kuralların yazdığı belgeleri imzalamıştır. Avustralya Hükümeti, bu kurallara uymak zorundadır. </w:t>
      </w:r>
    </w:p>
    <w:p w14:paraId="3B7F8F40" w14:textId="77777777" w:rsidR="00253619" w:rsidRDefault="00253619" w:rsidP="003520C0">
      <w:pPr>
        <w:pStyle w:val="ListParagraph"/>
        <w:spacing w:line="480" w:lineRule="auto"/>
        <w:ind w:left="2835"/>
        <w:rPr>
          <w:rStyle w:val="normaltextrun"/>
          <w:rFonts w:ascii="Arial" w:hAnsi="Arial" w:cs="Arial"/>
          <w:sz w:val="28"/>
          <w:szCs w:val="28"/>
          <w:lang w:val="en-US"/>
        </w:rPr>
      </w:pPr>
    </w:p>
    <w:p w14:paraId="27A76511" w14:textId="77777777" w:rsidR="00777474" w:rsidRPr="00020F68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outlineLvl w:val="1"/>
        <w:rPr>
          <w:rStyle w:val="normaltextrun"/>
          <w:rFonts w:ascii="Arial" w:hAnsi="Arial" w:cs="Arial"/>
          <w:b/>
          <w:bCs/>
          <w:color w:val="7030A0"/>
          <w:sz w:val="40"/>
          <w:szCs w:val="40"/>
        </w:rPr>
      </w:pPr>
      <w:r w:rsidRPr="00020F68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672576" behindDoc="0" locked="0" layoutInCell="1" allowOverlap="1" wp14:anchorId="26D389D8" wp14:editId="1C5BEE1A">
            <wp:simplePos x="0" y="0"/>
            <wp:positionH relativeFrom="column">
              <wp:posOffset>431165</wp:posOffset>
            </wp:positionH>
            <wp:positionV relativeFrom="paragraph">
              <wp:posOffset>61595</wp:posOffset>
            </wp:positionV>
            <wp:extent cx="1283970" cy="1283970"/>
            <wp:effectExtent l="0" t="0" r="0" b="0"/>
            <wp:wrapNone/>
            <wp:docPr id="1004" name="Picture 1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Thumbs_up_okay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97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20F68"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tr-TR"/>
        </w:rPr>
        <w:t xml:space="preserve">Teşekkürler </w:t>
      </w:r>
    </w:p>
    <w:p w14:paraId="5BDCF658" w14:textId="77777777" w:rsidR="00777474" w:rsidRPr="004070DE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CommentReference"/>
          <w:rFonts w:ascii="Arial" w:eastAsiaTheme="minorHAnsi" w:hAnsi="Arial" w:cs="Arial"/>
          <w:lang w:val="en-GB" w:eastAsia="en-US"/>
        </w:rPr>
      </w:pPr>
    </w:p>
    <w:p w14:paraId="46E37E83" w14:textId="77777777" w:rsidR="00777474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  <w:r w:rsidRPr="004070DE">
        <w:rPr>
          <w:rStyle w:val="normaltextrun"/>
          <w:rFonts w:ascii="Arial" w:hAnsi="Arial" w:cs="Arial"/>
          <w:b/>
          <w:color w:val="000000" w:themeColor="text1"/>
          <w:sz w:val="20"/>
          <w:szCs w:val="20"/>
          <w:lang w:val="tr-TR"/>
        </w:rPr>
        <w:t>Bu kitabı kim yazdı?</w:t>
      </w:r>
    </w:p>
    <w:p w14:paraId="20793AB0" w14:textId="77777777" w:rsidR="00777474" w:rsidRPr="006A44F3" w:rsidRDefault="002C3432" w:rsidP="009F631B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Women</w:t>
      </w:r>
      <w:proofErr w:type="spellEnd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with</w:t>
      </w:r>
      <w:proofErr w:type="spellEnd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Disabilities</w:t>
      </w:r>
      <w:proofErr w:type="spellEnd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Australia</w:t>
      </w:r>
      <w:proofErr w:type="spellEnd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bu kitabı 2019'da yazdı.</w:t>
      </w:r>
    </w:p>
    <w:p w14:paraId="65CD3645" w14:textId="77777777" w:rsidR="00777474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Bu kitap yalnızca genel eğitim ve bilgi amaçlıdır. </w:t>
      </w:r>
    </w:p>
    <w:p w14:paraId="0CA7E816" w14:textId="77777777" w:rsidR="00777474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</w:p>
    <w:p w14:paraId="207F4080" w14:textId="77777777" w:rsidR="00777474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</w:p>
    <w:p w14:paraId="4CDA444B" w14:textId="77777777" w:rsidR="00777474" w:rsidRPr="006A44F3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</w:pPr>
      <w:r w:rsidRPr="006A44F3"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  <w:lang w:val="tr-TR"/>
        </w:rPr>
        <w:t>Telif hakları</w:t>
      </w:r>
    </w:p>
    <w:p w14:paraId="6C7ACA42" w14:textId="77777777" w:rsidR="00777474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© Telif hakkı </w:t>
      </w:r>
    </w:p>
    <w:p w14:paraId="3DAE3E16" w14:textId="77777777" w:rsidR="00777474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  <w:proofErr w:type="spellStart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Women</w:t>
      </w:r>
      <w:proofErr w:type="spellEnd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with</w:t>
      </w:r>
      <w:proofErr w:type="spellEnd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Disabilities</w:t>
      </w:r>
      <w:proofErr w:type="spellEnd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Australia</w:t>
      </w:r>
      <w:proofErr w:type="spellEnd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(WWDA) </w:t>
      </w:r>
      <w:proofErr w:type="spellStart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Inc</w:t>
      </w:r>
      <w:proofErr w:type="spellEnd"/>
      <w:r w:rsidRPr="006A44F3"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.  2020.</w:t>
      </w:r>
    </w:p>
    <w:p w14:paraId="6090B26C" w14:textId="77777777" w:rsidR="00777474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</w:p>
    <w:p w14:paraId="2A19D0AC" w14:textId="77777777" w:rsidR="00777474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</w:p>
    <w:p w14:paraId="3B671E7E" w14:textId="77777777" w:rsidR="00777474" w:rsidRPr="006A44F3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Bu kitaptaki telif hakları ve patentler gibi tüm fikri mülkiyet haklarının sahibi ve lisans sahibi </w:t>
      </w:r>
      <w:proofErr w:type="spellStart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Women</w:t>
      </w:r>
      <w:proofErr w:type="spellEnd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with</w:t>
      </w:r>
      <w:proofErr w:type="spellEnd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Disabilities</w:t>
      </w:r>
      <w:proofErr w:type="spellEnd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Australia</w:t>
      </w:r>
      <w:proofErr w:type="spellEnd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Inc</w:t>
      </w:r>
      <w:proofErr w:type="spellEnd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.'</w:t>
      </w:r>
      <w:proofErr w:type="spellStart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>dir</w:t>
      </w:r>
      <w:proofErr w:type="spellEnd"/>
      <w:r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tr-TR"/>
        </w:rPr>
        <w:t xml:space="preserve">. </w:t>
      </w:r>
    </w:p>
    <w:p w14:paraId="7E09909A" w14:textId="77777777" w:rsidR="00777474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</w:p>
    <w:p w14:paraId="4FFD5310" w14:textId="77777777" w:rsidR="00777474" w:rsidRPr="006A44F3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</w:p>
    <w:p w14:paraId="4468750A" w14:textId="77777777" w:rsidR="00777474" w:rsidRPr="006A44F3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</w:pPr>
      <w:r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  <w:lang w:val="tr-TR"/>
        </w:rPr>
        <w:t xml:space="preserve">Para için teşekkür ederiz. </w:t>
      </w:r>
    </w:p>
    <w:p w14:paraId="765ECD82" w14:textId="77777777" w:rsidR="00777474" w:rsidRPr="006A44F3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0"/>
          <w:szCs w:val="20"/>
        </w:rPr>
      </w:pPr>
      <w:r w:rsidRPr="006A44F3">
        <w:rPr>
          <w:rStyle w:val="normaltextrun"/>
          <w:rFonts w:ascii="Arial" w:hAnsi="Arial" w:cs="Arial"/>
          <w:bCs/>
          <w:sz w:val="20"/>
          <w:szCs w:val="20"/>
          <w:lang w:val="tr-TR"/>
        </w:rPr>
        <w:t xml:space="preserve">Ulusal Engellilik Sigortası Planı, </w:t>
      </w:r>
      <w:proofErr w:type="spellStart"/>
      <w:r w:rsidRPr="006A44F3">
        <w:rPr>
          <w:rStyle w:val="normaltextrun"/>
          <w:rFonts w:ascii="Arial" w:hAnsi="Arial" w:cs="Arial"/>
          <w:bCs/>
          <w:sz w:val="20"/>
          <w:szCs w:val="20"/>
          <w:lang w:val="tr-TR"/>
        </w:rPr>
        <w:t>Women</w:t>
      </w:r>
      <w:proofErr w:type="spellEnd"/>
      <w:r w:rsidRPr="006A44F3">
        <w:rPr>
          <w:rStyle w:val="normaltextrun"/>
          <w:rFonts w:ascii="Arial" w:hAnsi="Arial" w:cs="Arial"/>
          <w:bCs/>
          <w:sz w:val="20"/>
          <w:szCs w:val="20"/>
          <w:lang w:val="tr-TR"/>
        </w:rPr>
        <w:t xml:space="preserve"> </w:t>
      </w:r>
      <w:proofErr w:type="spellStart"/>
      <w:r w:rsidRPr="006A44F3">
        <w:rPr>
          <w:rStyle w:val="normaltextrun"/>
          <w:rFonts w:ascii="Arial" w:hAnsi="Arial" w:cs="Arial"/>
          <w:bCs/>
          <w:sz w:val="20"/>
          <w:szCs w:val="20"/>
          <w:lang w:val="tr-TR"/>
        </w:rPr>
        <w:t>with</w:t>
      </w:r>
      <w:proofErr w:type="spellEnd"/>
      <w:r w:rsidRPr="006A44F3">
        <w:rPr>
          <w:rStyle w:val="normaltextrun"/>
          <w:rFonts w:ascii="Arial" w:hAnsi="Arial" w:cs="Arial"/>
          <w:bCs/>
          <w:sz w:val="20"/>
          <w:szCs w:val="20"/>
          <w:lang w:val="tr-TR"/>
        </w:rPr>
        <w:t xml:space="preserve"> </w:t>
      </w:r>
      <w:proofErr w:type="spellStart"/>
      <w:r w:rsidRPr="006A44F3">
        <w:rPr>
          <w:rStyle w:val="normaltextrun"/>
          <w:rFonts w:ascii="Arial" w:hAnsi="Arial" w:cs="Arial"/>
          <w:bCs/>
          <w:sz w:val="20"/>
          <w:szCs w:val="20"/>
          <w:lang w:val="tr-TR"/>
        </w:rPr>
        <w:t>Disabilities</w:t>
      </w:r>
      <w:proofErr w:type="spellEnd"/>
      <w:r w:rsidRPr="006A44F3">
        <w:rPr>
          <w:rStyle w:val="normaltextrun"/>
          <w:rFonts w:ascii="Arial" w:hAnsi="Arial" w:cs="Arial"/>
          <w:bCs/>
          <w:sz w:val="20"/>
          <w:szCs w:val="20"/>
          <w:lang w:val="tr-TR"/>
        </w:rPr>
        <w:t xml:space="preserve"> </w:t>
      </w:r>
      <w:proofErr w:type="spellStart"/>
      <w:r w:rsidRPr="006A44F3">
        <w:rPr>
          <w:rStyle w:val="normaltextrun"/>
          <w:rFonts w:ascii="Arial" w:hAnsi="Arial" w:cs="Arial"/>
          <w:bCs/>
          <w:sz w:val="20"/>
          <w:szCs w:val="20"/>
          <w:lang w:val="tr-TR"/>
        </w:rPr>
        <w:t>Australia'ya</w:t>
      </w:r>
      <w:proofErr w:type="spellEnd"/>
      <w:r w:rsidRPr="006A44F3">
        <w:rPr>
          <w:rStyle w:val="normaltextrun"/>
          <w:rFonts w:ascii="Arial" w:hAnsi="Arial" w:cs="Arial"/>
          <w:bCs/>
          <w:sz w:val="20"/>
          <w:szCs w:val="20"/>
          <w:lang w:val="tr-TR"/>
        </w:rPr>
        <w:t xml:space="preserve"> bu internet sitesini açmak için para vermiştir.</w:t>
      </w:r>
    </w:p>
    <w:p w14:paraId="2DFEDC01" w14:textId="77777777" w:rsidR="00777474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0"/>
          <w:szCs w:val="20"/>
        </w:rPr>
      </w:pPr>
    </w:p>
    <w:p w14:paraId="254ADBDF" w14:textId="77777777" w:rsidR="00777474" w:rsidRPr="006A44F3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0"/>
          <w:szCs w:val="20"/>
        </w:rPr>
      </w:pPr>
    </w:p>
    <w:p w14:paraId="43E1B4C1" w14:textId="77777777" w:rsidR="00777474" w:rsidRPr="006A44F3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sz w:val="20"/>
          <w:szCs w:val="20"/>
        </w:rPr>
      </w:pPr>
      <w:r>
        <w:rPr>
          <w:rStyle w:val="normaltextrun"/>
          <w:rFonts w:ascii="Arial" w:hAnsi="Arial" w:cs="Arial"/>
          <w:b/>
          <w:bCs/>
          <w:sz w:val="20"/>
          <w:szCs w:val="20"/>
          <w:lang w:val="tr-TR"/>
        </w:rPr>
        <w:t xml:space="preserve">Bu bilgilendirme belgesinde kullanılan resimler </w:t>
      </w:r>
    </w:p>
    <w:p w14:paraId="44E0398A" w14:textId="77777777" w:rsidR="00777474" w:rsidRPr="0021435D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tr-TR"/>
        </w:rPr>
      </w:pPr>
      <w:proofErr w:type="spellStart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Easy</w:t>
      </w:r>
      <w:proofErr w:type="spellEnd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on </w:t>
      </w:r>
      <w:proofErr w:type="spellStart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the</w:t>
      </w:r>
      <w:proofErr w:type="spellEnd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I </w:t>
      </w:r>
      <w:proofErr w:type="spellStart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Images</w:t>
      </w:r>
      <w:proofErr w:type="spellEnd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© 2018 Leeds </w:t>
      </w:r>
      <w:proofErr w:type="spellStart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and</w:t>
      </w:r>
      <w:proofErr w:type="spellEnd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York </w:t>
      </w:r>
      <w:proofErr w:type="spellStart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Partnership</w:t>
      </w:r>
      <w:proofErr w:type="spellEnd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NHS Foundation </w:t>
      </w:r>
      <w:proofErr w:type="spellStart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Trust</w:t>
      </w:r>
      <w:proofErr w:type="spellEnd"/>
      <w:r w:rsidRPr="00053CBE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. İzinle kullanılmıştır. </w:t>
      </w:r>
      <w:hyperlink r:id="rId36" w:history="1">
        <w:r w:rsidRPr="00413790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  <w:u w:val="none"/>
            <w:lang w:val="tr-TR"/>
          </w:rPr>
          <w:t>www.easyonthei.nhs.uk</w:t>
        </w:r>
      </w:hyperlink>
    </w:p>
    <w:p w14:paraId="690C2C69" w14:textId="77777777" w:rsidR="00413790" w:rsidRPr="00413790" w:rsidRDefault="002C3432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</w:rPr>
      </w:pPr>
      <w:r w:rsidRPr="00413790"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tr-TR"/>
        </w:rPr>
        <w:t xml:space="preserve">Engelli Bireyler Kurumları logoları. İzinle kullanılmıştır. </w:t>
      </w:r>
    </w:p>
    <w:p w14:paraId="1310AAB7" w14:textId="77777777" w:rsidR="00793DCF" w:rsidRPr="00F8674A" w:rsidRDefault="00793DCF" w:rsidP="003520C0">
      <w:pPr>
        <w:spacing w:line="480" w:lineRule="auto"/>
        <w:ind w:left="2835"/>
        <w:rPr>
          <w:sz w:val="28"/>
          <w:szCs w:val="28"/>
        </w:rPr>
      </w:pPr>
    </w:p>
    <w:sectPr w:rsidR="00793DCF" w:rsidRPr="00F8674A" w:rsidSect="005E180B">
      <w:footerReference w:type="even" r:id="rId37"/>
      <w:footerReference w:type="default" r:id="rId38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61C13C" w14:textId="77777777" w:rsidR="00396CF1" w:rsidRDefault="00396CF1">
      <w:r>
        <w:separator/>
      </w:r>
    </w:p>
  </w:endnote>
  <w:endnote w:type="continuationSeparator" w:id="0">
    <w:p w14:paraId="67942553" w14:textId="77777777" w:rsidR="00396CF1" w:rsidRDefault="00396C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9937570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993966" w14:textId="77777777" w:rsidR="0098182B" w:rsidRPr="00DC20FF" w:rsidRDefault="002C3432" w:rsidP="005E180B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8"/>
            <w:szCs w:val="28"/>
          </w:rPr>
        </w:pPr>
        <w:r w:rsidRPr="00DC20FF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DC20FF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DC20FF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21435D">
          <w:rPr>
            <w:rStyle w:val="PageNumber"/>
            <w:rFonts w:ascii="Arial" w:hAnsi="Arial" w:cs="Arial"/>
            <w:noProof/>
            <w:sz w:val="28"/>
            <w:szCs w:val="28"/>
          </w:rPr>
          <w:t>8</w:t>
        </w:r>
        <w:r w:rsidRPr="00DC20FF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313BD01A" w14:textId="77777777" w:rsidR="0098182B" w:rsidRPr="00DC20FF" w:rsidRDefault="0098182B" w:rsidP="0098182B">
    <w:pPr>
      <w:pStyle w:val="Footer"/>
      <w:ind w:right="360"/>
      <w:rPr>
        <w:rFonts w:ascii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16955303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751C0B" w14:textId="77777777" w:rsidR="005E180B" w:rsidRPr="005E180B" w:rsidRDefault="002C3432" w:rsidP="005E180B">
        <w:pPr>
          <w:pStyle w:val="Footer"/>
          <w:framePr w:wrap="none" w:vAnchor="text" w:hAnchor="page" w:x="1441" w:y="2"/>
          <w:rPr>
            <w:rStyle w:val="PageNumber"/>
            <w:rFonts w:ascii="Arial" w:hAnsi="Arial" w:cs="Arial"/>
            <w:sz w:val="28"/>
            <w:szCs w:val="28"/>
          </w:rPr>
        </w:pPr>
        <w:r w:rsidRPr="005E180B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5E180B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5E180B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21435D">
          <w:rPr>
            <w:rStyle w:val="PageNumber"/>
            <w:rFonts w:ascii="Arial" w:hAnsi="Arial" w:cs="Arial"/>
            <w:noProof/>
            <w:sz w:val="28"/>
            <w:szCs w:val="28"/>
          </w:rPr>
          <w:t>9</w:t>
        </w:r>
        <w:r w:rsidRPr="005E180B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63C1C5FC" w14:textId="77777777" w:rsidR="0098182B" w:rsidRDefault="0098182B" w:rsidP="0098182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A0D8B" w14:textId="77777777" w:rsidR="00396CF1" w:rsidRDefault="00396CF1">
      <w:r>
        <w:separator/>
      </w:r>
    </w:p>
  </w:footnote>
  <w:footnote w:type="continuationSeparator" w:id="0">
    <w:p w14:paraId="06BC3DEC" w14:textId="77777777" w:rsidR="00396CF1" w:rsidRDefault="00396C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B666D"/>
    <w:multiLevelType w:val="hybridMultilevel"/>
    <w:tmpl w:val="7052785E"/>
    <w:lvl w:ilvl="0" w:tplc="BC7ED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805C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FCC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40F4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2E06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066B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22C2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C4B8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E0EE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A7D63"/>
    <w:multiLevelType w:val="hybridMultilevel"/>
    <w:tmpl w:val="862A5F66"/>
    <w:lvl w:ilvl="0" w:tplc="B8FC2E3A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1" w:tplc="B0D8014A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ED2EABA2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0F8A7B20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F9F60496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3EBAD632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D93675A4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A55E7F20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86B6726A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2" w15:restartNumberingAfterBreak="0">
    <w:nsid w:val="07B309D8"/>
    <w:multiLevelType w:val="hybridMultilevel"/>
    <w:tmpl w:val="BB58D0E8"/>
    <w:lvl w:ilvl="0" w:tplc="B0367A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47D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08A1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E31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2C30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A6AD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9475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098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6EBE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67E0C"/>
    <w:multiLevelType w:val="hybridMultilevel"/>
    <w:tmpl w:val="DEC24F80"/>
    <w:lvl w:ilvl="0" w:tplc="EEF86910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</w:rPr>
    </w:lvl>
    <w:lvl w:ilvl="1" w:tplc="F7562338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A262210C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54BC0676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31DC3904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DB747BA0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464E9342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C77450AA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F09C1B38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4" w15:restartNumberingAfterBreak="0">
    <w:nsid w:val="1E5D1E71"/>
    <w:multiLevelType w:val="hybridMultilevel"/>
    <w:tmpl w:val="FFF61884"/>
    <w:lvl w:ilvl="0" w:tplc="3A10DF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7CCF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B02E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225C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486C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F6C9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2C6D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7C87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F89A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51117"/>
    <w:multiLevelType w:val="hybridMultilevel"/>
    <w:tmpl w:val="BA40D708"/>
    <w:lvl w:ilvl="0" w:tplc="73F4CC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2099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9C83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E89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7C48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CA45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06F1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82A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1424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D3E1B"/>
    <w:multiLevelType w:val="hybridMultilevel"/>
    <w:tmpl w:val="084E1450"/>
    <w:lvl w:ilvl="0" w:tplc="B0FA172C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1" w:tplc="787E1F40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2" w:tplc="4748E52E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3" w:tplc="93489952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4" w:tplc="717C3FDC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5" w:tplc="30582830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  <w:lvl w:ilvl="6" w:tplc="1F82487A" w:tentative="1">
      <w:start w:val="1"/>
      <w:numFmt w:val="bullet"/>
      <w:lvlText w:val=""/>
      <w:lvlJc w:val="left"/>
      <w:pPr>
        <w:ind w:left="7960" w:hanging="360"/>
      </w:pPr>
      <w:rPr>
        <w:rFonts w:ascii="Symbol" w:hAnsi="Symbol" w:hint="default"/>
      </w:rPr>
    </w:lvl>
    <w:lvl w:ilvl="7" w:tplc="05106FDA" w:tentative="1">
      <w:start w:val="1"/>
      <w:numFmt w:val="bullet"/>
      <w:lvlText w:val="o"/>
      <w:lvlJc w:val="left"/>
      <w:pPr>
        <w:ind w:left="8680" w:hanging="360"/>
      </w:pPr>
      <w:rPr>
        <w:rFonts w:ascii="Courier New" w:hAnsi="Courier New" w:cs="Courier New" w:hint="default"/>
      </w:rPr>
    </w:lvl>
    <w:lvl w:ilvl="8" w:tplc="6B1A6662" w:tentative="1">
      <w:start w:val="1"/>
      <w:numFmt w:val="bullet"/>
      <w:lvlText w:val=""/>
      <w:lvlJc w:val="left"/>
      <w:pPr>
        <w:ind w:left="9400" w:hanging="360"/>
      </w:pPr>
      <w:rPr>
        <w:rFonts w:ascii="Wingdings" w:hAnsi="Wingdings" w:hint="default"/>
      </w:rPr>
    </w:lvl>
  </w:abstractNum>
  <w:abstractNum w:abstractNumId="7" w15:restartNumberingAfterBreak="0">
    <w:nsid w:val="51EA3267"/>
    <w:multiLevelType w:val="hybridMultilevel"/>
    <w:tmpl w:val="C88EA9FE"/>
    <w:lvl w:ilvl="0" w:tplc="2D3A946C">
      <w:start w:val="7"/>
      <w:numFmt w:val="bullet"/>
      <w:lvlText w:val="-"/>
      <w:lvlJc w:val="left"/>
      <w:pPr>
        <w:ind w:left="3195" w:hanging="360"/>
      </w:pPr>
      <w:rPr>
        <w:rFonts w:ascii="Arial" w:eastAsiaTheme="minorHAnsi" w:hAnsi="Arial" w:cs="Arial" w:hint="default"/>
      </w:rPr>
    </w:lvl>
    <w:lvl w:ilvl="1" w:tplc="80501E64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4DBC952A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D02EF382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6C8CA580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8A24159E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B8A66EBA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4B881FA2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EAB0FE78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5B8C5BB0"/>
    <w:multiLevelType w:val="hybridMultilevel"/>
    <w:tmpl w:val="D1D46C9A"/>
    <w:lvl w:ilvl="0" w:tplc="83388BEE">
      <w:start w:val="7"/>
      <w:numFmt w:val="bullet"/>
      <w:lvlText w:val="-"/>
      <w:lvlJc w:val="left"/>
      <w:pPr>
        <w:ind w:left="5889" w:hanging="360"/>
      </w:pPr>
      <w:rPr>
        <w:rFonts w:ascii="Arial" w:eastAsiaTheme="minorHAnsi" w:hAnsi="Arial" w:cs="Arial" w:hint="default"/>
      </w:rPr>
    </w:lvl>
    <w:lvl w:ilvl="1" w:tplc="98C4FB32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40B0FD86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9F0AC6F4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17A435C8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BAD03E20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E1ECA6F2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FC8C1DB2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BFB4F82E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9" w15:restartNumberingAfterBreak="0">
    <w:nsid w:val="6C3A45AE"/>
    <w:multiLevelType w:val="hybridMultilevel"/>
    <w:tmpl w:val="C1822A58"/>
    <w:lvl w:ilvl="0" w:tplc="4F1A2492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74FA1EF8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9A9CC3E4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9A02D88C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07A95C2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D870C7C6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A35C85D4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A4A00AAE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FCB8E09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2"/>
  </w:num>
  <w:num w:numId="6">
    <w:abstractNumId w:val="0"/>
  </w:num>
  <w:num w:numId="7">
    <w:abstractNumId w:val="4"/>
  </w:num>
  <w:num w:numId="8">
    <w:abstractNumId w:val="3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rE0MzI1Nze3MDVU0lEKTi0uzszPAykwrAUAOJ9M/SwAAAA="/>
  </w:docVars>
  <w:rsids>
    <w:rsidRoot w:val="00655342"/>
    <w:rsid w:val="00000E33"/>
    <w:rsid w:val="00003EA7"/>
    <w:rsid w:val="00012A09"/>
    <w:rsid w:val="00020F68"/>
    <w:rsid w:val="00053CBE"/>
    <w:rsid w:val="00062A96"/>
    <w:rsid w:val="0008670C"/>
    <w:rsid w:val="000A04D1"/>
    <w:rsid w:val="000B2A23"/>
    <w:rsid w:val="00110E48"/>
    <w:rsid w:val="00111402"/>
    <w:rsid w:val="00123187"/>
    <w:rsid w:val="00125216"/>
    <w:rsid w:val="00125F7D"/>
    <w:rsid w:val="00160498"/>
    <w:rsid w:val="001A0837"/>
    <w:rsid w:val="001A64B5"/>
    <w:rsid w:val="001B57F8"/>
    <w:rsid w:val="001C5472"/>
    <w:rsid w:val="001D23FD"/>
    <w:rsid w:val="001E4267"/>
    <w:rsid w:val="001E6CE2"/>
    <w:rsid w:val="00200C5E"/>
    <w:rsid w:val="00201BA5"/>
    <w:rsid w:val="0021435D"/>
    <w:rsid w:val="00223371"/>
    <w:rsid w:val="002251A4"/>
    <w:rsid w:val="002374C2"/>
    <w:rsid w:val="00253619"/>
    <w:rsid w:val="00256ECF"/>
    <w:rsid w:val="00294DC3"/>
    <w:rsid w:val="002A041A"/>
    <w:rsid w:val="002A21B0"/>
    <w:rsid w:val="002C2196"/>
    <w:rsid w:val="002C3432"/>
    <w:rsid w:val="002C4903"/>
    <w:rsid w:val="002E00E3"/>
    <w:rsid w:val="002E17D0"/>
    <w:rsid w:val="00313823"/>
    <w:rsid w:val="00324CE7"/>
    <w:rsid w:val="00350AD9"/>
    <w:rsid w:val="003520C0"/>
    <w:rsid w:val="00364FFE"/>
    <w:rsid w:val="003713AD"/>
    <w:rsid w:val="00383C9D"/>
    <w:rsid w:val="00396CF1"/>
    <w:rsid w:val="003A16FD"/>
    <w:rsid w:val="003A399B"/>
    <w:rsid w:val="003B412C"/>
    <w:rsid w:val="003E3A76"/>
    <w:rsid w:val="004070DE"/>
    <w:rsid w:val="00413790"/>
    <w:rsid w:val="004311D4"/>
    <w:rsid w:val="004352FD"/>
    <w:rsid w:val="00435359"/>
    <w:rsid w:val="00454EFC"/>
    <w:rsid w:val="004833FD"/>
    <w:rsid w:val="00487125"/>
    <w:rsid w:val="004B2F47"/>
    <w:rsid w:val="004B5D25"/>
    <w:rsid w:val="004D15A0"/>
    <w:rsid w:val="004D72B6"/>
    <w:rsid w:val="004E3594"/>
    <w:rsid w:val="00516288"/>
    <w:rsid w:val="00517A0A"/>
    <w:rsid w:val="005205C6"/>
    <w:rsid w:val="00525C8A"/>
    <w:rsid w:val="00534AAB"/>
    <w:rsid w:val="00536134"/>
    <w:rsid w:val="00566C07"/>
    <w:rsid w:val="00594078"/>
    <w:rsid w:val="005C003F"/>
    <w:rsid w:val="005C24B2"/>
    <w:rsid w:val="005C3BF7"/>
    <w:rsid w:val="005C76CC"/>
    <w:rsid w:val="005E180B"/>
    <w:rsid w:val="005E2694"/>
    <w:rsid w:val="006216B8"/>
    <w:rsid w:val="00624D2F"/>
    <w:rsid w:val="0063619C"/>
    <w:rsid w:val="00653695"/>
    <w:rsid w:val="00655342"/>
    <w:rsid w:val="00656ED7"/>
    <w:rsid w:val="006A229C"/>
    <w:rsid w:val="006A44F3"/>
    <w:rsid w:val="006A5F9F"/>
    <w:rsid w:val="006D53CA"/>
    <w:rsid w:val="006E3FBB"/>
    <w:rsid w:val="006F7B5F"/>
    <w:rsid w:val="0070028D"/>
    <w:rsid w:val="00705759"/>
    <w:rsid w:val="00737DCF"/>
    <w:rsid w:val="0074548D"/>
    <w:rsid w:val="00777474"/>
    <w:rsid w:val="00793DCF"/>
    <w:rsid w:val="007A0F8B"/>
    <w:rsid w:val="007A4D23"/>
    <w:rsid w:val="007F6683"/>
    <w:rsid w:val="00811666"/>
    <w:rsid w:val="0085704B"/>
    <w:rsid w:val="00860FB0"/>
    <w:rsid w:val="00863E14"/>
    <w:rsid w:val="008657C5"/>
    <w:rsid w:val="00870814"/>
    <w:rsid w:val="008764F0"/>
    <w:rsid w:val="0089612B"/>
    <w:rsid w:val="008A0CCC"/>
    <w:rsid w:val="008A5BAB"/>
    <w:rsid w:val="008B126F"/>
    <w:rsid w:val="008D7620"/>
    <w:rsid w:val="008E14BB"/>
    <w:rsid w:val="008F7176"/>
    <w:rsid w:val="009024F6"/>
    <w:rsid w:val="0098182B"/>
    <w:rsid w:val="009859E6"/>
    <w:rsid w:val="009A4285"/>
    <w:rsid w:val="009B1539"/>
    <w:rsid w:val="009B2C43"/>
    <w:rsid w:val="009F631B"/>
    <w:rsid w:val="009F746A"/>
    <w:rsid w:val="00A0365F"/>
    <w:rsid w:val="00A14245"/>
    <w:rsid w:val="00A2681F"/>
    <w:rsid w:val="00A329FA"/>
    <w:rsid w:val="00A44178"/>
    <w:rsid w:val="00A722BB"/>
    <w:rsid w:val="00A92010"/>
    <w:rsid w:val="00A96197"/>
    <w:rsid w:val="00AF0EA5"/>
    <w:rsid w:val="00AF1552"/>
    <w:rsid w:val="00B072DB"/>
    <w:rsid w:val="00B117BC"/>
    <w:rsid w:val="00B12DBE"/>
    <w:rsid w:val="00B25CE0"/>
    <w:rsid w:val="00B43D48"/>
    <w:rsid w:val="00B52222"/>
    <w:rsid w:val="00B67FE5"/>
    <w:rsid w:val="00B9174C"/>
    <w:rsid w:val="00B940F5"/>
    <w:rsid w:val="00BA5F2C"/>
    <w:rsid w:val="00BB6095"/>
    <w:rsid w:val="00BE508E"/>
    <w:rsid w:val="00BF02B5"/>
    <w:rsid w:val="00BF2BF1"/>
    <w:rsid w:val="00C00AF5"/>
    <w:rsid w:val="00C1104F"/>
    <w:rsid w:val="00C8123F"/>
    <w:rsid w:val="00C85FBC"/>
    <w:rsid w:val="00CC1A3E"/>
    <w:rsid w:val="00D14936"/>
    <w:rsid w:val="00D27AEE"/>
    <w:rsid w:val="00D62DB0"/>
    <w:rsid w:val="00D70083"/>
    <w:rsid w:val="00D81D2E"/>
    <w:rsid w:val="00DB31D0"/>
    <w:rsid w:val="00DC20FF"/>
    <w:rsid w:val="00DC6211"/>
    <w:rsid w:val="00DD0A4E"/>
    <w:rsid w:val="00DD0AF0"/>
    <w:rsid w:val="00DD2926"/>
    <w:rsid w:val="00DE4321"/>
    <w:rsid w:val="00E01B34"/>
    <w:rsid w:val="00E03211"/>
    <w:rsid w:val="00E03392"/>
    <w:rsid w:val="00E32375"/>
    <w:rsid w:val="00E37C68"/>
    <w:rsid w:val="00E66EF4"/>
    <w:rsid w:val="00E72AD9"/>
    <w:rsid w:val="00E919D5"/>
    <w:rsid w:val="00E94E09"/>
    <w:rsid w:val="00EA6756"/>
    <w:rsid w:val="00EF6F3C"/>
    <w:rsid w:val="00F15DA5"/>
    <w:rsid w:val="00F15E06"/>
    <w:rsid w:val="00F25E71"/>
    <w:rsid w:val="00F36592"/>
    <w:rsid w:val="00F410D4"/>
    <w:rsid w:val="00F74E53"/>
    <w:rsid w:val="00F8674A"/>
    <w:rsid w:val="00F90BC4"/>
    <w:rsid w:val="00F93F82"/>
    <w:rsid w:val="00FE5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A4E2F"/>
  <w14:defaultImageDpi w14:val="32767"/>
  <w15:chartTrackingRefBased/>
  <w15:docId w15:val="{0E10FD80-5B20-F54A-A4CE-AAACEF841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342"/>
  </w:style>
  <w:style w:type="paragraph" w:styleId="Heading1">
    <w:name w:val="heading 1"/>
    <w:basedOn w:val="Normal"/>
    <w:next w:val="Normal"/>
    <w:link w:val="Heading1Char"/>
    <w:uiPriority w:val="9"/>
    <w:qFormat/>
    <w:rsid w:val="003520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0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71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After:  6 pt,B1,Body Bullet,Bulleted Text,Figure_name,Heading2,Lettre d'introduction,List Bullet1,List Paragraph 1,List Paragraph Char Char,List bullet,Ref,Use Case List Paragraph,bu1,bu1 + Before:  0 pt,lp1,standard lewis,walmat"/>
    <w:basedOn w:val="Normal"/>
    <w:link w:val="ListParagraphChar"/>
    <w:uiPriority w:val="34"/>
    <w:qFormat/>
    <w:rsid w:val="006553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3DCF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F7176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EA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EA7"/>
    <w:rPr>
      <w:rFonts w:ascii="Times New Roman" w:hAnsi="Times New Roman" w:cs="Times New Roman"/>
      <w:sz w:val="18"/>
      <w:szCs w:val="18"/>
    </w:rPr>
  </w:style>
  <w:style w:type="character" w:customStyle="1" w:styleId="normaltextrun">
    <w:name w:val="normaltextrun"/>
    <w:basedOn w:val="DefaultParagraphFont"/>
    <w:rsid w:val="0098182B"/>
  </w:style>
  <w:style w:type="paragraph" w:customStyle="1" w:styleId="paragraph">
    <w:name w:val="paragraph"/>
    <w:basedOn w:val="Normal"/>
    <w:rsid w:val="0098182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9818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82B"/>
  </w:style>
  <w:style w:type="paragraph" w:styleId="Footer">
    <w:name w:val="footer"/>
    <w:basedOn w:val="Normal"/>
    <w:link w:val="FooterChar"/>
    <w:uiPriority w:val="99"/>
    <w:unhideWhenUsed/>
    <w:rsid w:val="00981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82B"/>
  </w:style>
  <w:style w:type="character" w:styleId="PageNumber">
    <w:name w:val="page number"/>
    <w:basedOn w:val="DefaultParagraphFont"/>
    <w:uiPriority w:val="99"/>
    <w:semiHidden/>
    <w:unhideWhenUsed/>
    <w:rsid w:val="0098182B"/>
  </w:style>
  <w:style w:type="character" w:styleId="FollowedHyperlink">
    <w:name w:val="FollowedHyperlink"/>
    <w:basedOn w:val="DefaultParagraphFont"/>
    <w:uiPriority w:val="99"/>
    <w:semiHidden/>
    <w:unhideWhenUsed/>
    <w:rsid w:val="006A5F9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520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20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25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1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1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1A4"/>
    <w:rPr>
      <w:b/>
      <w:bCs/>
      <w:sz w:val="20"/>
      <w:szCs w:val="20"/>
    </w:rPr>
  </w:style>
  <w:style w:type="character" w:customStyle="1" w:styleId="ListParagraphChar">
    <w:name w:val="List Paragraph Char"/>
    <w:aliases w:val="After:  6 pt Char,B1 Char,Body Bullet Char,Bulleted Text Char,Figure_name Char,Heading2 Char,Lettre d'introduction Char,List Bullet1 Char,List Paragraph 1 Char,List Paragraph Char Char Char,List bullet Char,Ref Char,bu1 Char,lp1 Char"/>
    <w:basedOn w:val="DefaultParagraphFont"/>
    <w:link w:val="ListParagraph"/>
    <w:uiPriority w:val="34"/>
    <w:rsid w:val="00D27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hyperlink" Target="http://www.easyonthei.nhs.uk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654506-6819-44CA-8FA0-702780BA0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di La Paglia</dc:creator>
  <cp:lastModifiedBy>Project Officer - Women With Disabilities Australia</cp:lastModifiedBy>
  <cp:revision>2</cp:revision>
  <dcterms:created xsi:type="dcterms:W3CDTF">2020-07-08T02:26:00Z</dcterms:created>
  <dcterms:modified xsi:type="dcterms:W3CDTF">2020-07-08T02:26:00Z</dcterms:modified>
</cp:coreProperties>
</file>